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32916" w14:textId="66A128D8" w:rsidR="006D11F6" w:rsidRDefault="007C41C5">
      <w:pPr>
        <w:pStyle w:val="Title"/>
        <w:rPr>
          <w:sz w:val="24"/>
          <w:szCs w:val="24"/>
        </w:rPr>
      </w:pPr>
      <w:r>
        <w:rPr>
          <w:sz w:val="24"/>
          <w:szCs w:val="24"/>
        </w:rPr>
        <w:t xml:space="preserve">   </w:t>
      </w:r>
    </w:p>
    <w:p w14:paraId="038FB2C2" w14:textId="3AC97A25" w:rsidR="006D11F6" w:rsidRDefault="006D11F6">
      <w:pPr>
        <w:pStyle w:val="Title"/>
        <w:rPr>
          <w:sz w:val="24"/>
          <w:szCs w:val="24"/>
        </w:rPr>
      </w:pPr>
    </w:p>
    <w:p w14:paraId="5E5FA3B9" w14:textId="2B5DF29A" w:rsidR="006D11F6" w:rsidRDefault="006D11F6">
      <w:pPr>
        <w:pStyle w:val="Title"/>
        <w:rPr>
          <w:sz w:val="24"/>
          <w:szCs w:val="24"/>
        </w:rPr>
      </w:pPr>
      <w:r>
        <w:rPr>
          <w:noProof/>
        </w:rPr>
        <w:drawing>
          <wp:inline distT="0" distB="0" distL="0" distR="0" wp14:anchorId="3A3B552C" wp14:editId="4914D8DD">
            <wp:extent cx="5943600" cy="10102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010285"/>
                    </a:xfrm>
                    <a:prstGeom prst="rect">
                      <a:avLst/>
                    </a:prstGeom>
                    <a:noFill/>
                    <a:ln>
                      <a:noFill/>
                    </a:ln>
                  </pic:spPr>
                </pic:pic>
              </a:graphicData>
            </a:graphic>
          </wp:inline>
        </w:drawing>
      </w:r>
    </w:p>
    <w:p w14:paraId="1D6420C0" w14:textId="77777777" w:rsidR="006D11F6" w:rsidRDefault="006D11F6">
      <w:pPr>
        <w:pStyle w:val="Title"/>
        <w:rPr>
          <w:sz w:val="24"/>
          <w:szCs w:val="24"/>
        </w:rPr>
      </w:pPr>
    </w:p>
    <w:p w14:paraId="7C87E345" w14:textId="615BE4C4" w:rsidR="00B9158E" w:rsidRPr="00E00823" w:rsidRDefault="007C41C5">
      <w:pPr>
        <w:pStyle w:val="Title"/>
        <w:rPr>
          <w:sz w:val="24"/>
          <w:szCs w:val="24"/>
        </w:rPr>
      </w:pPr>
      <w:r>
        <w:rPr>
          <w:sz w:val="24"/>
          <w:szCs w:val="24"/>
        </w:rPr>
        <w:t xml:space="preserve">        </w:t>
      </w:r>
    </w:p>
    <w:p w14:paraId="6195C0CA" w14:textId="38A2E060" w:rsidR="00B9158E" w:rsidRPr="00E00823" w:rsidRDefault="00000000">
      <w:pPr>
        <w:pStyle w:val="Title"/>
        <w:rPr>
          <w:sz w:val="24"/>
          <w:szCs w:val="24"/>
        </w:rPr>
      </w:pPr>
      <w:sdt>
        <w:sdtPr>
          <w:rPr>
            <w:sz w:val="24"/>
            <w:szCs w:val="24"/>
          </w:rPr>
          <w:alias w:val="Requesting Company"/>
          <w:tag w:val="Requesting Company"/>
          <w:id w:val="956307805"/>
          <w:placeholder>
            <w:docPart w:val="DefaultPlaceholder_-1854013438"/>
          </w:placeholder>
          <w:showingPlcHdr/>
          <w:dropDownList>
            <w:listItem w:value="Choose an item."/>
            <w:listItem w:displayText="LEGENDS RESORT &amp; CASINO, L.L.C." w:value="LEGENDS RESORT &amp; CASINO, L.L.C."/>
            <w:listItem w:displayText="GOLD STRIKE CASINO RESORT, L.L.C." w:value="GOLD STRIKE CASINO RESORT, L.L.C."/>
          </w:dropDownList>
        </w:sdtPr>
        <w:sdtContent>
          <w:r w:rsidR="00130B42" w:rsidRPr="0026776D">
            <w:rPr>
              <w:rStyle w:val="PlaceholderText"/>
            </w:rPr>
            <w:t>Choose an item.</w:t>
          </w:r>
        </w:sdtContent>
      </w:sdt>
    </w:p>
    <w:p w14:paraId="4911ECA2" w14:textId="18AD06C7" w:rsidR="00B9158E" w:rsidRPr="00E00823" w:rsidRDefault="00B9158E">
      <w:pPr>
        <w:pStyle w:val="Title"/>
        <w:rPr>
          <w:sz w:val="24"/>
          <w:szCs w:val="24"/>
        </w:rPr>
      </w:pPr>
    </w:p>
    <w:p w14:paraId="4FAFE83B" w14:textId="35232974" w:rsidR="00B9158E" w:rsidRPr="00E00823" w:rsidRDefault="00B9158E">
      <w:pPr>
        <w:pStyle w:val="Title"/>
        <w:rPr>
          <w:sz w:val="24"/>
          <w:szCs w:val="24"/>
        </w:rPr>
      </w:pPr>
      <w:r w:rsidRPr="00E00823">
        <w:rPr>
          <w:sz w:val="24"/>
          <w:szCs w:val="24"/>
        </w:rPr>
        <w:t>REQUEST FOR PROPOSAL</w:t>
      </w:r>
      <w:r w:rsidR="00384FE2">
        <w:rPr>
          <w:sz w:val="24"/>
          <w:szCs w:val="24"/>
        </w:rPr>
        <w:t xml:space="preserve"> (“RFP”)</w:t>
      </w:r>
      <w:r w:rsidR="007C41C5">
        <w:rPr>
          <w:sz w:val="24"/>
          <w:szCs w:val="24"/>
        </w:rPr>
        <w:t xml:space="preserve"> </w:t>
      </w:r>
    </w:p>
    <w:p w14:paraId="2A6CF00F" w14:textId="5297F998" w:rsidR="00B9158E" w:rsidRPr="00E00823" w:rsidRDefault="00B9158E">
      <w:pPr>
        <w:pStyle w:val="Title"/>
        <w:rPr>
          <w:sz w:val="24"/>
          <w:szCs w:val="24"/>
        </w:rPr>
      </w:pPr>
    </w:p>
    <w:p w14:paraId="30423403" w14:textId="234106FC" w:rsidR="00B9158E" w:rsidRPr="00E00823" w:rsidRDefault="00B9158E">
      <w:pPr>
        <w:pStyle w:val="Title"/>
        <w:rPr>
          <w:sz w:val="24"/>
          <w:szCs w:val="24"/>
        </w:rPr>
      </w:pPr>
    </w:p>
    <w:p w14:paraId="76D21248" w14:textId="535FF8F5" w:rsidR="00B9158E" w:rsidRPr="00E00823" w:rsidRDefault="00B9158E">
      <w:pPr>
        <w:pStyle w:val="Title"/>
        <w:rPr>
          <w:sz w:val="24"/>
          <w:szCs w:val="24"/>
          <w:u w:val="single"/>
        </w:rPr>
      </w:pPr>
      <w:r w:rsidRPr="00806543">
        <w:rPr>
          <w:sz w:val="24"/>
          <w:szCs w:val="24"/>
        </w:rPr>
        <w:t>PROJECT NAME:</w:t>
      </w:r>
      <w:r w:rsidRPr="00E00823">
        <w:rPr>
          <w:sz w:val="24"/>
          <w:szCs w:val="24"/>
        </w:rPr>
        <w:t xml:space="preserve"> </w:t>
      </w:r>
      <w:r w:rsidR="00003DA2">
        <w:rPr>
          <w:sz w:val="24"/>
          <w:szCs w:val="24"/>
        </w:rPr>
        <w:t>GOLD STRIKE KITCHEN EQUIPMENT</w:t>
      </w:r>
      <w:r w:rsidR="00003DA2">
        <w:rPr>
          <w:sz w:val="24"/>
          <w:szCs w:val="24"/>
        </w:rPr>
        <w:tab/>
      </w:r>
      <w:r w:rsidR="00003DA2">
        <w:rPr>
          <w:sz w:val="24"/>
          <w:szCs w:val="24"/>
        </w:rPr>
        <w:tab/>
      </w:r>
    </w:p>
    <w:p w14:paraId="74144106" w14:textId="77F65586" w:rsidR="00B9158E" w:rsidRPr="00E00823" w:rsidRDefault="00B9158E">
      <w:pPr>
        <w:pStyle w:val="Title"/>
        <w:rPr>
          <w:sz w:val="24"/>
          <w:szCs w:val="24"/>
        </w:rPr>
      </w:pPr>
    </w:p>
    <w:p w14:paraId="480F8089" w14:textId="226D0888"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FF19A8">
        <w:rPr>
          <w:sz w:val="24"/>
          <w:szCs w:val="24"/>
        </w:rPr>
        <w:t>152056</w:t>
      </w:r>
    </w:p>
    <w:p w14:paraId="15C2DD44" w14:textId="37F0BB91" w:rsidR="00B9158E" w:rsidRPr="00E00823" w:rsidRDefault="00B9158E">
      <w:pPr>
        <w:pStyle w:val="Title"/>
        <w:rPr>
          <w:sz w:val="24"/>
          <w:szCs w:val="24"/>
        </w:rPr>
      </w:pPr>
    </w:p>
    <w:p w14:paraId="6FAF36D8" w14:textId="0489C8BF" w:rsidR="00B9158E" w:rsidRPr="00E00823" w:rsidRDefault="00B9158E">
      <w:pPr>
        <w:pStyle w:val="Title"/>
        <w:rPr>
          <w:sz w:val="24"/>
          <w:szCs w:val="24"/>
        </w:rPr>
      </w:pPr>
      <w:r w:rsidRPr="00806543">
        <w:rPr>
          <w:sz w:val="24"/>
          <w:szCs w:val="24"/>
        </w:rPr>
        <w:t>DATED</w:t>
      </w:r>
      <w:r w:rsidR="00B83848" w:rsidRPr="00806543">
        <w:rPr>
          <w:sz w:val="24"/>
          <w:szCs w:val="24"/>
        </w:rPr>
        <w:t>:</w:t>
      </w:r>
      <w:r w:rsidRPr="00E00823">
        <w:rPr>
          <w:sz w:val="24"/>
          <w:szCs w:val="24"/>
        </w:rPr>
        <w:t xml:space="preserve"> </w:t>
      </w:r>
      <w:r w:rsidR="00FF19A8">
        <w:rPr>
          <w:sz w:val="24"/>
          <w:szCs w:val="24"/>
        </w:rPr>
        <w:t>4/11/24</w:t>
      </w:r>
      <w:r w:rsidR="00A10B95">
        <w:rPr>
          <w:sz w:val="24"/>
          <w:szCs w:val="24"/>
        </w:rPr>
        <w:t xml:space="preserve">    </w:t>
      </w:r>
    </w:p>
    <w:p w14:paraId="2FD7DEB3" w14:textId="447DA6C4" w:rsidR="00B9158E" w:rsidRPr="00E00823" w:rsidRDefault="00B9158E">
      <w:pPr>
        <w:pStyle w:val="Title"/>
        <w:rPr>
          <w:sz w:val="24"/>
          <w:szCs w:val="24"/>
        </w:rPr>
      </w:pPr>
    </w:p>
    <w:p w14:paraId="078757F7" w14:textId="76F1F71F" w:rsidR="00B9158E" w:rsidRPr="00E00823" w:rsidRDefault="00B9158E">
      <w:pPr>
        <w:pStyle w:val="Title"/>
        <w:rPr>
          <w:sz w:val="24"/>
          <w:szCs w:val="24"/>
        </w:rPr>
      </w:pPr>
    </w:p>
    <w:p w14:paraId="6E465786" w14:textId="55758F72" w:rsidR="00B9158E" w:rsidRPr="00E00823" w:rsidRDefault="00B9158E">
      <w:pPr>
        <w:pStyle w:val="Title"/>
        <w:rPr>
          <w:b w:val="0"/>
          <w:sz w:val="24"/>
          <w:szCs w:val="24"/>
        </w:rPr>
      </w:pPr>
      <w:r w:rsidRPr="00E00823">
        <w:rPr>
          <w:sz w:val="24"/>
          <w:szCs w:val="24"/>
        </w:rPr>
        <w:t>TABLE OF CONTENTS</w:t>
      </w:r>
    </w:p>
    <w:p w14:paraId="1B98A3BF" w14:textId="01D2F466" w:rsidR="00B9158E" w:rsidRPr="00E00823" w:rsidRDefault="00B9158E">
      <w:pPr>
        <w:rPr>
          <w:rFonts w:ascii="Times New Roman" w:hAnsi="Times New Roman"/>
          <w:b/>
          <w:sz w:val="24"/>
          <w:szCs w:val="24"/>
        </w:rPr>
      </w:pPr>
    </w:p>
    <w:p w14:paraId="49CE97CD" w14:textId="5579A118"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03234BE4"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6DE01842"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0583DAA3" w14:textId="4D84385B"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sdt>
      <w:sdtPr>
        <w:rPr>
          <w:rStyle w:val="Style1"/>
          <w:rFonts w:ascii="Times New Roman" w:hAnsi="Times New Roman"/>
          <w:b/>
          <w:bCs/>
        </w:rPr>
        <w:alias w:val="Requesting Company"/>
        <w:tag w:val="Requesting Company"/>
        <w:id w:val="-352496339"/>
        <w:placeholder>
          <w:docPart w:val="DefaultPlaceholder_-1854013438"/>
        </w:placeholder>
        <w:showingPlcHdr/>
        <w:dropDownList>
          <w:listItem w:value="Choose an item."/>
          <w:listItem w:displayText="Legends Resort &amp; Casino, L.L.C." w:value="Legends Resort &amp; Casino, L.L.C."/>
          <w:listItem w:displayText="Gold Strike Casino Resort, L.L.C." w:value="Gold Strike Casino Resort, L.L.C."/>
        </w:dropDownList>
      </w:sdtPr>
      <w:sdtEndPr>
        <w:rPr>
          <w:rStyle w:val="DefaultParagraphFont"/>
          <w:sz w:val="24"/>
          <w:szCs w:val="24"/>
        </w:rPr>
      </w:sdtEndPr>
      <w:sdtContent>
        <w:p w14:paraId="31A2C156" w14:textId="1F85E651" w:rsidR="00C74C88" w:rsidRPr="00AE62A2" w:rsidRDefault="00AE62A2" w:rsidP="00C17AD8">
          <w:pPr>
            <w:jc w:val="center"/>
            <w:rPr>
              <w:rFonts w:ascii="Times New Roman" w:hAnsi="Times New Roman"/>
              <w:b/>
              <w:bCs/>
              <w:sz w:val="24"/>
              <w:szCs w:val="24"/>
            </w:rPr>
          </w:pPr>
          <w:r w:rsidRPr="0026776D">
            <w:rPr>
              <w:rStyle w:val="PlaceholderText"/>
            </w:rPr>
            <w:t>Choose an item.</w:t>
          </w:r>
        </w:p>
      </w:sdtContent>
    </w:sdt>
    <w:p w14:paraId="1318B54A" w14:textId="0BA24183" w:rsidR="00671E4C" w:rsidRPr="00B10243" w:rsidRDefault="00E84250" w:rsidP="00EC6D67">
      <w:pPr>
        <w:jc w:val="center"/>
        <w:rPr>
          <w:rFonts w:ascii="Times New Roman" w:hAnsi="Times New Roman"/>
          <w:b/>
          <w:sz w:val="24"/>
          <w:szCs w:val="24"/>
        </w:rPr>
      </w:pPr>
      <w:r w:rsidRPr="00AE62A2">
        <w:rPr>
          <w:rFonts w:ascii="Times New Roman" w:hAnsi="Times New Roman"/>
          <w:b/>
          <w:sz w:val="24"/>
          <w:szCs w:val="24"/>
        </w:rPr>
        <w:t>PROJECT NAME:</w:t>
      </w:r>
      <w:r w:rsidRPr="00B10243">
        <w:rPr>
          <w:b/>
          <w:sz w:val="24"/>
          <w:szCs w:val="24"/>
        </w:rPr>
        <w:t xml:space="preserve"> </w:t>
      </w:r>
      <w:r w:rsidR="00C74C88">
        <w:rPr>
          <w:b/>
          <w:sz w:val="24"/>
          <w:szCs w:val="24"/>
        </w:rPr>
        <w:t xml:space="preserve"> </w:t>
      </w:r>
      <w:r w:rsidR="00003DA2">
        <w:rPr>
          <w:sz w:val="24"/>
          <w:szCs w:val="24"/>
        </w:rPr>
        <w:t>GOLD STRIKE KITCHEN EQUIPMENT</w:t>
      </w:r>
    </w:p>
    <w:p w14:paraId="35EFA4D6" w14:textId="77777777" w:rsidR="00671E4C" w:rsidRPr="00E00823" w:rsidRDefault="00671E4C" w:rsidP="007D3D4A">
      <w:pPr>
        <w:jc w:val="both"/>
        <w:rPr>
          <w:rFonts w:ascii="Times New Roman" w:hAnsi="Times New Roman"/>
          <w:sz w:val="24"/>
          <w:szCs w:val="24"/>
        </w:rPr>
      </w:pPr>
    </w:p>
    <w:p w14:paraId="7966039D" w14:textId="2D192FFF" w:rsidR="00AE62A2" w:rsidRDefault="00671E4C" w:rsidP="00AE62A2">
      <w:pPr>
        <w:pStyle w:val="BodyText"/>
        <w:kinsoku w:val="0"/>
        <w:spacing w:before="229"/>
        <w:ind w:right="93"/>
        <w:jc w:val="both"/>
        <w:rPr>
          <w:rFonts w:ascii="Times New Roman" w:hAnsi="Times New Roman"/>
          <w:sz w:val="24"/>
          <w:szCs w:val="24"/>
        </w:rPr>
      </w:pPr>
      <w:r w:rsidRPr="00E00823">
        <w:rPr>
          <w:rFonts w:ascii="Times New Roman" w:hAnsi="Times New Roman"/>
          <w:sz w:val="24"/>
          <w:szCs w:val="24"/>
        </w:rPr>
        <w:t xml:space="preserve">Sealed bids are being solicited by </w:t>
      </w:r>
      <w:sdt>
        <w:sdtPr>
          <w:rPr>
            <w:rFonts w:ascii="Times New Roman" w:hAnsi="Times New Roman"/>
            <w:sz w:val="24"/>
            <w:szCs w:val="24"/>
          </w:rPr>
          <w:alias w:val="Requesting Company"/>
          <w:tag w:val="Requesting Company"/>
          <w:id w:val="1727330977"/>
          <w:placeholder>
            <w:docPart w:val="DefaultPlaceholder_-1854013438"/>
          </w:placeholder>
          <w:dropDownList>
            <w:listItem w:value="Choose an item."/>
            <w:listItem w:displayText="Legends Resort &amp; Casino, L.L.C. " w:value="Legends Resort &amp; Casino, L.L.C. "/>
            <w:listItem w:displayText="Gold Strike Casino Resort, L.L.C. " w:value="Gold Strike Casino Resort, L.L.C. "/>
          </w:dropDownList>
        </w:sdtPr>
        <w:sdtContent>
          <w:r w:rsidR="00003DA2">
            <w:rPr>
              <w:rFonts w:ascii="Times New Roman" w:hAnsi="Times New Roman"/>
              <w:sz w:val="24"/>
              <w:szCs w:val="24"/>
            </w:rPr>
            <w:t xml:space="preserve">Gold Strike Casino Resort, L.L.C. </w:t>
          </w:r>
        </w:sdtContent>
      </w:sdt>
      <w:r w:rsidRPr="00E00823">
        <w:rPr>
          <w:rFonts w:ascii="Times New Roman" w:hAnsi="Times New Roman"/>
          <w:sz w:val="24"/>
          <w:szCs w:val="24"/>
        </w:rPr>
        <w:t>(</w:t>
      </w:r>
      <w:r w:rsidR="00576492" w:rsidRPr="00E00823">
        <w:rPr>
          <w:rFonts w:ascii="Times New Roman" w:hAnsi="Times New Roman"/>
          <w:sz w:val="24"/>
          <w:szCs w:val="24"/>
        </w:rPr>
        <w:t>“</w:t>
      </w:r>
      <w:r w:rsidR="009C3D95">
        <w:rPr>
          <w:rFonts w:ascii="Times New Roman" w:hAnsi="Times New Roman"/>
          <w:sz w:val="24"/>
          <w:szCs w:val="24"/>
        </w:rPr>
        <w:t>Company</w:t>
      </w:r>
      <w:r w:rsidR="00576492" w:rsidRPr="00E00823">
        <w:rPr>
          <w:rFonts w:ascii="Times New Roman" w:hAnsi="Times New Roman"/>
          <w:sz w:val="24"/>
          <w:szCs w:val="24"/>
        </w:rPr>
        <w:t>”</w:t>
      </w:r>
      <w:r w:rsidR="00B9689F">
        <w:rPr>
          <w:rFonts w:ascii="Times New Roman" w:hAnsi="Times New Roman"/>
          <w:sz w:val="24"/>
          <w:szCs w:val="24"/>
        </w:rPr>
        <w:t xml:space="preserve">) 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for</w:t>
      </w:r>
    </w:p>
    <w:p w14:paraId="45936E1F" w14:textId="3CFC1273" w:rsidR="005F7F03" w:rsidRDefault="00D7617C" w:rsidP="00AE62A2">
      <w:pPr>
        <w:pStyle w:val="BodyText"/>
        <w:kinsoku w:val="0"/>
        <w:spacing w:before="229"/>
        <w:ind w:right="93"/>
        <w:jc w:val="both"/>
        <w:rPr>
          <w:rFonts w:ascii="Times New Roman" w:hAnsi="Times New Roman"/>
          <w:sz w:val="24"/>
          <w:szCs w:val="24"/>
        </w:rPr>
      </w:pPr>
      <w:r>
        <w:rPr>
          <w:rFonts w:ascii="Times New Roman" w:hAnsi="Times New Roman"/>
          <w:sz w:val="24"/>
          <w:szCs w:val="24"/>
        </w:rPr>
        <w:t xml:space="preserve"> </w:t>
      </w:r>
      <w:r w:rsidR="00003DA2">
        <w:rPr>
          <w:sz w:val="24"/>
          <w:szCs w:val="24"/>
        </w:rPr>
        <w:t>Kitchen Equipment</w:t>
      </w:r>
      <w:r w:rsidR="00FF6952" w:rsidRPr="00FF6952">
        <w:rPr>
          <w:rFonts w:ascii="Times New Roman" w:hAnsi="Times New Roman"/>
          <w:sz w:val="24"/>
          <w:szCs w:val="24"/>
        </w:rPr>
        <w:t xml:space="preserve">.  </w:t>
      </w:r>
    </w:p>
    <w:p w14:paraId="43F486EF" w14:textId="77777777" w:rsidR="005F7F03" w:rsidRDefault="005F7F03" w:rsidP="00D7617C">
      <w:pPr>
        <w:jc w:val="both"/>
        <w:rPr>
          <w:rFonts w:ascii="Times New Roman" w:hAnsi="Times New Roman"/>
          <w:sz w:val="24"/>
          <w:szCs w:val="24"/>
        </w:rPr>
      </w:pPr>
    </w:p>
    <w:p w14:paraId="16E95957" w14:textId="4F8D0CDE" w:rsidR="00671E4C" w:rsidRDefault="00D7617C" w:rsidP="00D7617C">
      <w:pPr>
        <w:jc w:val="both"/>
        <w:rPr>
          <w:rFonts w:ascii="Times New Roman" w:hAnsi="Times New Roman"/>
          <w:b/>
          <w:sz w:val="24"/>
          <w:szCs w:val="24"/>
        </w:rPr>
      </w:pPr>
      <w:r>
        <w:rPr>
          <w:rFonts w:ascii="Times New Roman" w:hAnsi="Times New Roman"/>
          <w:sz w:val="24"/>
          <w:szCs w:val="24"/>
        </w:rPr>
        <w:t>A</w:t>
      </w:r>
      <w:r w:rsidR="00FF6952">
        <w:rPr>
          <w:rFonts w:ascii="Times New Roman" w:hAnsi="Times New Roman"/>
          <w:sz w:val="24"/>
          <w:szCs w:val="24"/>
        </w:rPr>
        <w:t>ll bids shall be submitted by email using the following email address</w:t>
      </w:r>
      <w:r w:rsidR="00C74C88">
        <w:rPr>
          <w:rFonts w:ascii="Times New Roman" w:hAnsi="Times New Roman"/>
          <w:sz w:val="24"/>
          <w:szCs w:val="24"/>
        </w:rPr>
        <w:t xml:space="preserve">:  </w:t>
      </w:r>
      <w:r w:rsidR="000D455B" w:rsidRPr="00E00823">
        <w:rPr>
          <w:sz w:val="24"/>
          <w:szCs w:val="24"/>
        </w:rPr>
        <w:fldChar w:fldCharType="begin">
          <w:ffData>
            <w:name w:val="Text2"/>
            <w:enabled/>
            <w:calcOnExit w:val="0"/>
            <w:textInput/>
          </w:ffData>
        </w:fldChar>
      </w:r>
      <w:r w:rsidR="000D455B" w:rsidRPr="00E00823">
        <w:rPr>
          <w:sz w:val="24"/>
          <w:szCs w:val="24"/>
        </w:rPr>
        <w:instrText xml:space="preserve"> FORMTEXT </w:instrText>
      </w:r>
      <w:r w:rsidR="000D455B" w:rsidRPr="00E00823">
        <w:rPr>
          <w:sz w:val="24"/>
          <w:szCs w:val="24"/>
        </w:rPr>
      </w:r>
      <w:r w:rsidR="000D455B" w:rsidRPr="00E00823">
        <w:rPr>
          <w:sz w:val="24"/>
          <w:szCs w:val="24"/>
        </w:rPr>
        <w:fldChar w:fldCharType="separate"/>
      </w:r>
      <w:r w:rsidR="000D455B" w:rsidRPr="00E00823">
        <w:rPr>
          <w:noProof/>
          <w:sz w:val="24"/>
          <w:szCs w:val="24"/>
        </w:rPr>
        <w:t> </w:t>
      </w:r>
      <w:r w:rsidR="000D455B" w:rsidRPr="00E00823">
        <w:rPr>
          <w:noProof/>
          <w:sz w:val="24"/>
          <w:szCs w:val="24"/>
        </w:rPr>
        <w:t> </w:t>
      </w:r>
      <w:r w:rsidR="000D455B" w:rsidRPr="00E00823">
        <w:rPr>
          <w:noProof/>
          <w:sz w:val="24"/>
          <w:szCs w:val="24"/>
        </w:rPr>
        <w:t> </w:t>
      </w:r>
      <w:r w:rsidR="000D455B" w:rsidRPr="00E00823">
        <w:rPr>
          <w:noProof/>
          <w:sz w:val="24"/>
          <w:szCs w:val="24"/>
        </w:rPr>
        <w:t> </w:t>
      </w:r>
      <w:r w:rsidR="000D455B">
        <w:rPr>
          <w:noProof/>
          <w:sz w:val="24"/>
          <w:szCs w:val="24"/>
        </w:rPr>
        <w:t xml:space="preserve">                                   </w:t>
      </w:r>
      <w:r w:rsidR="000D455B" w:rsidRPr="00E00823">
        <w:rPr>
          <w:noProof/>
          <w:sz w:val="24"/>
          <w:szCs w:val="24"/>
        </w:rPr>
        <w:t> </w:t>
      </w:r>
      <w:r w:rsidR="000D455B" w:rsidRPr="00E00823">
        <w:rPr>
          <w:sz w:val="24"/>
          <w:szCs w:val="24"/>
        </w:rPr>
        <w:fldChar w:fldCharType="end"/>
      </w:r>
      <w:r w:rsidR="00FF6952">
        <w:rPr>
          <w:color w:val="000000"/>
        </w:rPr>
        <w:t xml:space="preserve">  </w:t>
      </w:r>
      <w:r w:rsidR="00FF6952" w:rsidRPr="00733BF2">
        <w:rPr>
          <w:rFonts w:ascii="Times New Roman" w:hAnsi="Times New Roman"/>
          <w:b/>
          <w:color w:val="000000"/>
          <w:sz w:val="24"/>
          <w:szCs w:val="24"/>
          <w:u w:val="single"/>
        </w:rPr>
        <w:t>We are not accepting bids in person or by mail</w:t>
      </w:r>
      <w:r w:rsidR="00FF6952">
        <w:rPr>
          <w:rFonts w:ascii="Times New Roman" w:hAnsi="Times New Roman"/>
          <w:color w:val="000000"/>
          <w:sz w:val="24"/>
          <w:szCs w:val="24"/>
        </w:rPr>
        <w:t>.  A</w:t>
      </w:r>
      <w:r w:rsidR="00671E4C" w:rsidRPr="00E00823">
        <w:rPr>
          <w:rFonts w:ascii="Times New Roman" w:hAnsi="Times New Roman"/>
          <w:sz w:val="24"/>
          <w:szCs w:val="24"/>
        </w:rPr>
        <w:t xml:space="preserve">ll proposals </w:t>
      </w:r>
      <w:r w:rsidR="00FF6952">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sidR="00FF6952">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D7617C">
      <w:pPr>
        <w:ind w:firstLine="720"/>
        <w:jc w:val="both"/>
        <w:rPr>
          <w:rFonts w:ascii="Times New Roman" w:hAnsi="Times New Roman"/>
          <w:sz w:val="24"/>
          <w:szCs w:val="24"/>
        </w:rPr>
      </w:pPr>
    </w:p>
    <w:p w14:paraId="72D0655D" w14:textId="21DAD97A" w:rsidR="00112F23" w:rsidRDefault="00671E4C" w:rsidP="00D7617C">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63D5E553" w14:textId="77777777" w:rsidR="00112F23" w:rsidRDefault="00112F23">
      <w:pPr>
        <w:overflowPunct/>
        <w:autoSpaceDE/>
        <w:autoSpaceDN/>
        <w:adjustRightInd/>
        <w:textAlignment w:val="auto"/>
        <w:rPr>
          <w:rFonts w:ascii="Times New Roman" w:hAnsi="Times New Roman"/>
          <w:sz w:val="24"/>
          <w:szCs w:val="24"/>
        </w:rPr>
      </w:pPr>
      <w:r>
        <w:rPr>
          <w:rFonts w:ascii="Times New Roman" w:hAnsi="Times New Roman"/>
          <w:sz w:val="24"/>
          <w:szCs w:val="24"/>
        </w:rPr>
        <w:br w:type="page"/>
      </w:r>
    </w:p>
    <w:p w14:paraId="27F5F593" w14:textId="77777777" w:rsidR="00671E4C" w:rsidRPr="00E00823" w:rsidRDefault="00671E4C" w:rsidP="00D7617C">
      <w:pPr>
        <w:ind w:firstLine="720"/>
        <w:jc w:val="both"/>
        <w:rPr>
          <w:rFonts w:ascii="Times New Roman" w:hAnsi="Times New Roman"/>
          <w:sz w:val="24"/>
          <w:szCs w:val="24"/>
        </w:rPr>
      </w:pP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1CB9DBE2"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w:t>
      </w:r>
      <w:r w:rsidR="00E06B84">
        <w:rPr>
          <w:rFonts w:ascii="Times New Roman" w:hAnsi="Times New Roman"/>
          <w:sz w:val="24"/>
          <w:szCs w:val="24"/>
        </w:rPr>
        <w:t xml:space="preserve"> </w:t>
      </w:r>
      <w:sdt>
        <w:sdtPr>
          <w:rPr>
            <w:rFonts w:ascii="Times New Roman" w:hAnsi="Times New Roman"/>
            <w:sz w:val="24"/>
            <w:szCs w:val="24"/>
          </w:rPr>
          <w:alias w:val="Requesting Company"/>
          <w:tag w:val="Requesting Company"/>
          <w:id w:val="-588301793"/>
          <w:placeholder>
            <w:docPart w:val="DefaultPlaceholder_-1854013438"/>
          </w:placeholder>
          <w:dropDownList>
            <w:listItem w:value="Choose an item."/>
            <w:listItem w:displayText="Legends Resort &amp; Casino, L.L.C" w:value="Legends Resort &amp; Casino, L.L.C"/>
            <w:listItem w:displayText="Gold Strike Casino Resort, L.L.C" w:value="Gold Strike Casino Resort, L.L.C"/>
          </w:dropDownList>
        </w:sdtPr>
        <w:sdtContent>
          <w:r w:rsidR="00FF19A8">
            <w:rPr>
              <w:rFonts w:ascii="Times New Roman" w:hAnsi="Times New Roman"/>
              <w:sz w:val="24"/>
              <w:szCs w:val="24"/>
            </w:rPr>
            <w:t>Gold Strike Casino Resort, L.L.C</w:t>
          </w:r>
        </w:sdtContent>
      </w:sdt>
      <w:r w:rsidR="008F77E7">
        <w:rPr>
          <w:rFonts w:ascii="Times New Roman" w:hAnsi="Times New Roman"/>
          <w:sz w:val="24"/>
          <w:szCs w:val="24"/>
        </w:rPr>
        <w:t>.</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442C79BD"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00DB58AF">
        <w:rPr>
          <w:rFonts w:ascii="Times New Roman" w:hAnsi="Times New Roman"/>
          <w:sz w:val="24"/>
          <w:szCs w:val="24"/>
        </w:rPr>
        <w:t xml:space="preserve"> or “Bidder”</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AAB953F" w14:textId="4379D973" w:rsidR="000C2AC3" w:rsidRPr="00E00823" w:rsidRDefault="00C7083D" w:rsidP="00391F12">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3899B62" w14:textId="77777777" w:rsidR="005F7F03" w:rsidRDefault="005F7F03" w:rsidP="005F7F03">
      <w:pPr>
        <w:pStyle w:val="BodyTextIndent"/>
        <w:rPr>
          <w:sz w:val="24"/>
          <w:szCs w:val="24"/>
        </w:rPr>
      </w:pPr>
    </w:p>
    <w:p w14:paraId="1B42C2F7" w14:textId="0D811ECC" w:rsidR="00CF361E" w:rsidRPr="00E00823" w:rsidRDefault="00CB0299" w:rsidP="000D455B">
      <w:pPr>
        <w:pStyle w:val="BodyTextIndent"/>
        <w:rPr>
          <w:sz w:val="24"/>
          <w:szCs w:val="24"/>
        </w:rPr>
      </w:pPr>
      <w:r>
        <w:rPr>
          <w:sz w:val="24"/>
          <w:szCs w:val="24"/>
        </w:rPr>
        <w:t>4.0</w:t>
      </w:r>
      <w:r w:rsidR="00391F12">
        <w:rPr>
          <w:sz w:val="24"/>
          <w:szCs w:val="24"/>
        </w:rPr>
        <w:t>3</w:t>
      </w:r>
      <w:r w:rsidR="009C0613">
        <w:rPr>
          <w:sz w:val="24"/>
          <w:szCs w:val="24"/>
        </w:rPr>
        <w:tab/>
      </w:r>
      <w:r w:rsidR="00CF361E" w:rsidRPr="00E00823">
        <w:rPr>
          <w:sz w:val="24"/>
          <w:szCs w:val="24"/>
        </w:rPr>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2D873D7F" w:rsidR="00456745" w:rsidRPr="00E00823" w:rsidRDefault="00C7083D" w:rsidP="00456745">
      <w:pPr>
        <w:pStyle w:val="BodyTextIndent"/>
        <w:rPr>
          <w:sz w:val="24"/>
          <w:szCs w:val="24"/>
        </w:rPr>
      </w:pPr>
      <w:r>
        <w:rPr>
          <w:sz w:val="24"/>
          <w:szCs w:val="24"/>
        </w:rPr>
        <w:t>4.</w:t>
      </w:r>
      <w:r w:rsidR="00D7617C">
        <w:rPr>
          <w:sz w:val="24"/>
          <w:szCs w:val="24"/>
        </w:rPr>
        <w:t>04</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311C7B55"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D7617C">
        <w:rPr>
          <w:rFonts w:ascii="Times New Roman" w:hAnsi="Times New Roman"/>
          <w:sz w:val="24"/>
          <w:szCs w:val="24"/>
        </w:rPr>
        <w:t>05</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73B2AC5" w14:textId="18014CB5" w:rsidR="004C62D7"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D7617C">
        <w:rPr>
          <w:rFonts w:ascii="Times New Roman" w:hAnsi="Times New Roman"/>
          <w:sz w:val="24"/>
          <w:szCs w:val="24"/>
        </w:rPr>
        <w:t>06</w:t>
      </w:r>
      <w:r w:rsidR="00456745" w:rsidRPr="00E00823">
        <w:rPr>
          <w:rFonts w:ascii="Times New Roman" w:hAnsi="Times New Roman"/>
          <w:sz w:val="24"/>
          <w:szCs w:val="24"/>
        </w:rPr>
        <w:tab/>
      </w:r>
      <w:r w:rsidR="004C62D7" w:rsidRPr="004C62D7">
        <w:rPr>
          <w:rFonts w:ascii="Times New Roman" w:hAnsi="Times New Roman"/>
          <w:sz w:val="24"/>
          <w:szCs w:val="24"/>
        </w:rPr>
        <w:t>This procurement may be subject to the policies and procedures of regulatory authorities exercising competent jurisdiction over the subject matter of this RFP. In the event licensing is required by any such regulatory authority, the successful vendor(s) shall be solely responsible for obtaining all licenses required by any such regulatory authority. Regulatory licensing requirements may include licensing fees as well as security and background checks of the vendor, its owners, members, partners, employees, and representatives. Questions concerning jurisdictions for which this RFP may be subject may be directed to the Buyer or Company Representative with the understanding that the Bidder is solely and ultimately responsible for complying with all applicable regulatory requirements required of Bidder to fulfill the Bidder’s obligations under this RFP and any resulting award issued to Bidder.</w:t>
      </w:r>
    </w:p>
    <w:p w14:paraId="256CE051" w14:textId="77777777" w:rsidR="004C62D7" w:rsidRDefault="004C62D7"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3FC869E1" w14:textId="3842A64A" w:rsidR="00456745" w:rsidRPr="00E00823" w:rsidRDefault="004C62D7"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07</w:t>
      </w:r>
      <w:r>
        <w:rPr>
          <w:rFonts w:ascii="Times New Roman" w:hAnsi="Times New Roman"/>
          <w:sz w:val="24"/>
          <w:szCs w:val="24"/>
        </w:rPr>
        <w:tab/>
      </w:r>
      <w:r w:rsidR="00456745" w:rsidRPr="00E00823">
        <w:rPr>
          <w:rFonts w:ascii="Times New Roman" w:hAnsi="Times New Roman"/>
          <w:sz w:val="24"/>
          <w:szCs w:val="24"/>
        </w:rPr>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01C282A3" w:rsidR="00456745" w:rsidRPr="00E00823" w:rsidRDefault="004C62D7"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08</w:t>
      </w:r>
      <w:r w:rsidR="00C7083D">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335D40F"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D7617C">
        <w:rPr>
          <w:rFonts w:ascii="Times New Roman" w:hAnsi="Times New Roman"/>
          <w:sz w:val="24"/>
          <w:szCs w:val="24"/>
        </w:rPr>
        <w:t>0</w:t>
      </w:r>
      <w:r w:rsidR="004C62D7">
        <w:rPr>
          <w:rFonts w:ascii="Times New Roman" w:hAnsi="Times New Roman"/>
          <w:sz w:val="24"/>
          <w:szCs w:val="24"/>
        </w:rPr>
        <w:t>9</w:t>
      </w:r>
      <w:r w:rsidR="00456745" w:rsidRPr="00E00823">
        <w:rPr>
          <w:rFonts w:ascii="Times New Roman" w:hAnsi="Times New Roman"/>
          <w:sz w:val="24"/>
          <w:szCs w:val="24"/>
        </w:rPr>
        <w:tab/>
        <w:t xml:space="preserve">Bids shall be submitted at the time and place indicated in the Solicitation to Bid,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42F8484D"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w:t>
      </w:r>
      <w:r w:rsidR="00FA6B58">
        <w:rPr>
          <w:sz w:val="24"/>
          <w:szCs w:val="24"/>
        </w:rPr>
        <w:t>Buyer</w:t>
      </w:r>
      <w:r w:rsidRPr="00E00823">
        <w:rPr>
          <w:sz w:val="24"/>
          <w:szCs w:val="24"/>
        </w:rPr>
        <w:t xml:space="preser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w:t>
      </w:r>
      <w:r w:rsidRPr="00E00823">
        <w:rPr>
          <w:sz w:val="24"/>
          <w:szCs w:val="24"/>
        </w:rPr>
        <w:lastRenderedPageBreak/>
        <w:t xml:space="preserve">Contractor if acceptable to Company, application for such acceptance will not be considered by Company until after the effective date of the Contract Agreement. </w:t>
      </w: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5BA1A4EA"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 xml:space="preserve">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w:t>
      </w:r>
      <w:r w:rsidR="0044307E">
        <w:rPr>
          <w:sz w:val="24"/>
          <w:szCs w:val="24"/>
        </w:rPr>
        <w:t>its</w:t>
      </w:r>
      <w:r w:rsidR="00E33771" w:rsidRPr="00E33771">
        <w:rPr>
          <w:sz w:val="24"/>
          <w:szCs w:val="24"/>
        </w:rPr>
        <w:t xml:space="preserve"> bid, or shall make any Contract between Company and the Contractor that is based on </w:t>
      </w:r>
      <w:r w:rsidR="0044307E">
        <w:rPr>
          <w:sz w:val="24"/>
          <w:szCs w:val="24"/>
        </w:rPr>
        <w:t>its</w:t>
      </w:r>
      <w:r w:rsidR="00E33771" w:rsidRPr="00E33771">
        <w:rPr>
          <w:sz w:val="24"/>
          <w:szCs w:val="24"/>
        </w:rPr>
        <w:t xml:space="preserve"> bid null and void; </w:t>
      </w:r>
      <w:r w:rsidR="0044307E">
        <w:rPr>
          <w:sz w:val="24"/>
          <w:szCs w:val="24"/>
        </w:rPr>
        <w:t xml:space="preserve">(i) </w:t>
      </w:r>
      <w:r w:rsidR="00E33771" w:rsidRPr="00E33771">
        <w:rPr>
          <w:sz w:val="24"/>
          <w:szCs w:val="24"/>
        </w:rPr>
        <w:t xml:space="preserve">divulging the information in said sealed bid to any person, other than those having a financial interest </w:t>
      </w:r>
      <w:r w:rsidR="0044307E">
        <w:rPr>
          <w:sz w:val="24"/>
          <w:szCs w:val="24"/>
        </w:rPr>
        <w:t xml:space="preserve">in or </w:t>
      </w:r>
      <w:r w:rsidR="00E33771" w:rsidRPr="00E33771">
        <w:rPr>
          <w:sz w:val="24"/>
          <w:szCs w:val="24"/>
        </w:rPr>
        <w:t xml:space="preserve">with </w:t>
      </w:r>
      <w:r w:rsidR="0044307E">
        <w:rPr>
          <w:sz w:val="24"/>
          <w:szCs w:val="24"/>
        </w:rPr>
        <w:t>the bidder</w:t>
      </w:r>
      <w:r w:rsidR="00E33771" w:rsidRPr="00E33771">
        <w:rPr>
          <w:sz w:val="24"/>
          <w:szCs w:val="24"/>
        </w:rPr>
        <w:t xml:space="preserve">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t>
      </w:r>
      <w:r w:rsidR="0044307E">
        <w:rPr>
          <w:sz w:val="24"/>
          <w:szCs w:val="24"/>
        </w:rPr>
        <w:t xml:space="preserve">(iii) a bid, proposal, or response </w:t>
      </w:r>
      <w:r w:rsidR="00E33771" w:rsidRPr="00E33771">
        <w:rPr>
          <w:sz w:val="24"/>
          <w:szCs w:val="24"/>
        </w:rPr>
        <w:t xml:space="preserve">which is made in collusion with another bidder. The foregoing list is non-exhaustive and Company reserves the right to reject a bid or nullify any Contract between Company and the Contractor that is based on </w:t>
      </w:r>
      <w:r w:rsidR="0044307E">
        <w:rPr>
          <w:sz w:val="24"/>
          <w:szCs w:val="24"/>
        </w:rPr>
        <w:t>its</w:t>
      </w:r>
      <w:r w:rsidR="00E33771" w:rsidRPr="00E33771">
        <w:rPr>
          <w:sz w:val="24"/>
          <w:szCs w:val="24"/>
        </w:rPr>
        <w:t xml:space="preserve">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63409B2B"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8A0F383"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5343F2A0"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77777777" w:rsidR="008D78B8" w:rsidRDefault="008D78B8"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3F3DEE70" w14:textId="77777777" w:rsidR="00456745" w:rsidRPr="00E00823" w:rsidRDefault="00456745" w:rsidP="003D17E6">
      <w:pPr>
        <w:tabs>
          <w:tab w:val="left" w:pos="720"/>
        </w:tabs>
        <w:ind w:left="720" w:hanging="720"/>
        <w:jc w:val="both"/>
        <w:rPr>
          <w:rFonts w:ascii="Times New Roman" w:hAnsi="Times New Roman"/>
          <w:color w:val="0000FF"/>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44F94C89" w14:textId="22C31BBD" w:rsidR="00456745" w:rsidRPr="00E00823" w:rsidRDefault="00456745" w:rsidP="00456745">
      <w:pPr>
        <w:tabs>
          <w:tab w:val="left" w:pos="450"/>
          <w:tab w:val="left" w:pos="720"/>
        </w:tabs>
        <w:ind w:left="720" w:hanging="720"/>
        <w:jc w:val="both"/>
        <w:rPr>
          <w:rFonts w:ascii="Times New Roman" w:hAnsi="Times New Roman"/>
          <w:sz w:val="24"/>
          <w:szCs w:val="24"/>
        </w:rPr>
      </w:pPr>
      <w:r w:rsidRPr="00E00823">
        <w:rPr>
          <w:rFonts w:ascii="Times New Roman" w:hAnsi="Times New Roman"/>
          <w:b/>
          <w:sz w:val="24"/>
          <w:szCs w:val="24"/>
        </w:rPr>
        <w:t>1</w:t>
      </w:r>
      <w:r w:rsidR="000D455B">
        <w:rPr>
          <w:rFonts w:ascii="Times New Roman" w:hAnsi="Times New Roman"/>
          <w:b/>
          <w:sz w:val="24"/>
          <w:szCs w:val="24"/>
        </w:rPr>
        <w:t>4</w:t>
      </w:r>
      <w:r w:rsidRPr="00E00823">
        <w:rPr>
          <w:rFonts w:ascii="Times New Roman" w:hAnsi="Times New Roman"/>
          <w:b/>
          <w:sz w:val="24"/>
          <w:szCs w:val="24"/>
        </w:rPr>
        <w:t>.00</w:t>
      </w:r>
      <w:r w:rsidRPr="00E00823">
        <w:rPr>
          <w:rFonts w:ascii="Times New Roman" w:hAnsi="Times New Roman"/>
          <w:b/>
          <w:sz w:val="24"/>
          <w:szCs w:val="24"/>
        </w:rPr>
        <w:tab/>
        <w:t xml:space="preserve">RETURNING OF </w:t>
      </w:r>
      <w:r w:rsidR="00411926">
        <w:rPr>
          <w:rFonts w:ascii="Times New Roman" w:hAnsi="Times New Roman"/>
          <w:b/>
          <w:sz w:val="24"/>
          <w:szCs w:val="24"/>
        </w:rPr>
        <w:t>RFP</w:t>
      </w:r>
      <w:r w:rsidRPr="00E00823">
        <w:rPr>
          <w:rFonts w:ascii="Times New Roman" w:hAnsi="Times New Roman"/>
          <w:b/>
          <w:sz w:val="24"/>
          <w:szCs w:val="24"/>
        </w:rPr>
        <w:t xml:space="preserve"> DOCUMENTS</w:t>
      </w:r>
    </w:p>
    <w:p w14:paraId="2AF9F7EA"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52A8A52C" w14:textId="0EB3E695" w:rsidR="00456745" w:rsidRPr="00E00823" w:rsidRDefault="00456745" w:rsidP="00456745">
      <w:pPr>
        <w:tabs>
          <w:tab w:val="left" w:pos="450"/>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1</w:t>
      </w:r>
      <w:r w:rsidR="000D455B">
        <w:rPr>
          <w:rFonts w:ascii="Times New Roman" w:hAnsi="Times New Roman"/>
          <w:sz w:val="24"/>
          <w:szCs w:val="24"/>
        </w:rPr>
        <w:t>4</w:t>
      </w:r>
      <w:r w:rsidRPr="00E00823">
        <w:rPr>
          <w:rFonts w:ascii="Times New Roman" w:hAnsi="Times New Roman"/>
          <w:sz w:val="24"/>
          <w:szCs w:val="24"/>
        </w:rPr>
        <w:t>.01</w:t>
      </w:r>
      <w:r w:rsidRPr="00E00823">
        <w:rPr>
          <w:rFonts w:ascii="Times New Roman" w:hAnsi="Times New Roman"/>
          <w:sz w:val="24"/>
          <w:szCs w:val="24"/>
        </w:rPr>
        <w:tab/>
        <w:t xml:space="preserve">Whether a bid is submitted or not, this </w:t>
      </w:r>
      <w:r w:rsidR="00411926">
        <w:rPr>
          <w:rFonts w:ascii="Times New Roman" w:hAnsi="Times New Roman"/>
          <w:sz w:val="24"/>
          <w:szCs w:val="24"/>
        </w:rPr>
        <w:t>collection</w:t>
      </w:r>
      <w:r w:rsidRPr="00E00823">
        <w:rPr>
          <w:rFonts w:ascii="Times New Roman" w:hAnsi="Times New Roman"/>
          <w:sz w:val="24"/>
          <w:szCs w:val="24"/>
        </w:rPr>
        <w:t xml:space="preserve"> of </w:t>
      </w:r>
      <w:r w:rsidR="00411926">
        <w:rPr>
          <w:rFonts w:ascii="Times New Roman" w:hAnsi="Times New Roman"/>
          <w:sz w:val="24"/>
          <w:szCs w:val="24"/>
        </w:rPr>
        <w:t>RFP</w:t>
      </w:r>
      <w:r w:rsidRPr="00E00823">
        <w:rPr>
          <w:rFonts w:ascii="Times New Roman" w:hAnsi="Times New Roman"/>
          <w:sz w:val="24"/>
          <w:szCs w:val="24"/>
        </w:rPr>
        <w:t xml:space="preserve"> Documents and any accompanying documents are to be returned intact.</w:t>
      </w:r>
    </w:p>
    <w:p w14:paraId="2AD568AB"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581D403C" w14:textId="15FDB4ED" w:rsidR="00456745" w:rsidRPr="000D455B" w:rsidRDefault="00456745" w:rsidP="000D455B">
      <w:pPr>
        <w:pStyle w:val="ListParagraph"/>
        <w:numPr>
          <w:ilvl w:val="1"/>
          <w:numId w:val="34"/>
        </w:numPr>
        <w:tabs>
          <w:tab w:val="left" w:pos="720"/>
        </w:tabs>
        <w:autoSpaceDE/>
        <w:autoSpaceDN/>
        <w:adjustRightInd/>
        <w:ind w:left="720" w:hanging="720"/>
        <w:jc w:val="both"/>
        <w:rPr>
          <w:rFonts w:ascii="Times New Roman" w:hAnsi="Times New Roman"/>
          <w:sz w:val="24"/>
          <w:szCs w:val="24"/>
        </w:rPr>
      </w:pPr>
      <w:r w:rsidRPr="000D455B">
        <w:rPr>
          <w:rFonts w:ascii="Times New Roman" w:hAnsi="Times New Roman"/>
          <w:sz w:val="24"/>
          <w:szCs w:val="24"/>
        </w:rPr>
        <w:t xml:space="preserve">The successful bidder will be furnished necessary copies of </w:t>
      </w:r>
      <w:r w:rsidR="006A7760">
        <w:rPr>
          <w:rFonts w:ascii="Times New Roman" w:hAnsi="Times New Roman"/>
          <w:sz w:val="24"/>
          <w:szCs w:val="24"/>
        </w:rPr>
        <w:t xml:space="preserve">all </w:t>
      </w:r>
      <w:r w:rsidRPr="000D455B">
        <w:rPr>
          <w:rFonts w:ascii="Times New Roman" w:hAnsi="Times New Roman"/>
          <w:sz w:val="24"/>
          <w:szCs w:val="24"/>
        </w:rPr>
        <w:t xml:space="preserve">documents, conforming to the bid accepted by the Company. </w:t>
      </w: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0C6D2058"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1</w:t>
      </w:r>
      <w:r w:rsidR="000D455B">
        <w:rPr>
          <w:rFonts w:ascii="Times New Roman" w:hAnsi="Times New Roman"/>
          <w:b/>
          <w:bCs/>
          <w:sz w:val="24"/>
          <w:szCs w:val="24"/>
        </w:rPr>
        <w:t>5</w:t>
      </w:r>
      <w:r w:rsidRPr="00E00823">
        <w:rPr>
          <w:rFonts w:ascii="Times New Roman" w:hAnsi="Times New Roman"/>
          <w:b/>
          <w:bCs/>
          <w:sz w:val="24"/>
          <w:szCs w:val="24"/>
        </w:rPr>
        <w:t xml:space="preserve">.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04232E58"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6A7760">
        <w:rPr>
          <w:rFonts w:ascii="Times New Roman" w:hAnsi="Times New Roman"/>
          <w:sz w:val="24"/>
          <w:szCs w:val="24"/>
        </w:rPr>
        <w:t xml:space="preserve">the directions of the </w:t>
      </w:r>
      <w:r w:rsidR="009C3D95">
        <w:rPr>
          <w:rFonts w:ascii="Times New Roman" w:hAnsi="Times New Roman"/>
          <w:sz w:val="24"/>
          <w:szCs w:val="24"/>
        </w:rPr>
        <w:t>Company</w:t>
      </w:r>
      <w:r w:rsidRPr="00E00823">
        <w:rPr>
          <w:rFonts w:ascii="Times New Roman" w:hAnsi="Times New Roman"/>
          <w:sz w:val="24"/>
          <w:szCs w:val="24"/>
        </w:rPr>
        <w:t xml:space="preserve">. </w:t>
      </w:r>
      <w:r w:rsidR="006A7760">
        <w:rPr>
          <w:rFonts w:ascii="Times New Roman" w:hAnsi="Times New Roman"/>
          <w:sz w:val="24"/>
          <w:szCs w:val="24"/>
        </w:rPr>
        <w:t>If requested by Company, t</w:t>
      </w:r>
      <w:r w:rsidRPr="00E00823">
        <w:rPr>
          <w:rFonts w:ascii="Times New Roman" w:hAnsi="Times New Roman"/>
          <w:sz w:val="24"/>
          <w:szCs w:val="24"/>
        </w:rPr>
        <w:t xml:space="preserve">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4B8AA617" w14:textId="2ADB1EAA" w:rsidR="00456745" w:rsidRPr="000D455B" w:rsidRDefault="00B10243" w:rsidP="000D455B">
      <w:pPr>
        <w:overflowPunct/>
        <w:autoSpaceDE/>
        <w:autoSpaceDN/>
        <w:adjustRightInd/>
        <w:jc w:val="center"/>
        <w:textAlignment w:val="auto"/>
        <w:rPr>
          <w:rFonts w:ascii="Times New Roman" w:hAnsi="Times New Roman"/>
          <w:b/>
          <w:bCs/>
          <w:sz w:val="24"/>
          <w:szCs w:val="24"/>
        </w:rPr>
      </w:pPr>
      <w:r>
        <w:rPr>
          <w:sz w:val="24"/>
          <w:szCs w:val="24"/>
        </w:rPr>
        <w:br w:type="page"/>
      </w:r>
      <w:r w:rsidR="00456745" w:rsidRPr="000D455B">
        <w:rPr>
          <w:rFonts w:ascii="Times New Roman" w:hAnsi="Times New Roman"/>
          <w:b/>
          <w:bCs/>
          <w:sz w:val="24"/>
          <w:szCs w:val="24"/>
        </w:rPr>
        <w:lastRenderedPageBreak/>
        <w:t xml:space="preserve">SECTION </w:t>
      </w:r>
      <w:r w:rsidR="00C17AD8" w:rsidRPr="000D455B">
        <w:rPr>
          <w:rFonts w:ascii="Times New Roman" w:hAnsi="Times New Roman"/>
          <w:b/>
          <w:bCs/>
          <w:sz w:val="24"/>
          <w:szCs w:val="24"/>
        </w:rPr>
        <w:t>I</w:t>
      </w:r>
      <w:r w:rsidR="00B95CB4" w:rsidRPr="000D455B">
        <w:rPr>
          <w:rFonts w:ascii="Times New Roman" w:hAnsi="Times New Roman"/>
          <w:b/>
          <w:bCs/>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sdt>
      <w:sdtPr>
        <w:rPr>
          <w:sz w:val="24"/>
        </w:rPr>
        <w:alias w:val="Requesting Company"/>
        <w:tag w:val="Requesting Company"/>
        <w:id w:val="1667904431"/>
        <w:placeholder>
          <w:docPart w:val="DefaultPlaceholder_-1854013438"/>
        </w:placeholder>
        <w:dropDownList>
          <w:listItem w:value="Choose an item."/>
          <w:listItem w:displayText="LEGENDS RESORT &amp; CASINO, L.L.C." w:value="LEGENDS RESORT &amp; CASINO, L.L.C."/>
          <w:listItem w:displayText="GOLD STRIKE CASINO RESORT, L.L.C." w:value="GOLD STRIKE CASINO RESORT, L.L.C."/>
        </w:dropDownList>
      </w:sdtPr>
      <w:sdtContent>
        <w:p w14:paraId="5AD23570" w14:textId="533C5AE6" w:rsidR="00456745" w:rsidRDefault="00003DA2" w:rsidP="00456745">
          <w:pPr>
            <w:pStyle w:val="Subtitle"/>
            <w:rPr>
              <w:sz w:val="24"/>
            </w:rPr>
          </w:pPr>
          <w:r>
            <w:rPr>
              <w:sz w:val="24"/>
            </w:rPr>
            <w:t>GOLD STRIKE CASINO RESORT, L.L.C.</w:t>
          </w:r>
        </w:p>
      </w:sdtContent>
    </w:sdt>
    <w:p w14:paraId="7E28B752" w14:textId="77777777" w:rsidR="00A07A89" w:rsidRDefault="00A07A89" w:rsidP="00456745">
      <w:pPr>
        <w:pStyle w:val="Subtitle"/>
        <w:rPr>
          <w:sz w:val="24"/>
        </w:rPr>
      </w:pPr>
    </w:p>
    <w:p w14:paraId="24E30640" w14:textId="5D2AB8B1" w:rsidR="00A635E2" w:rsidRPr="00E00823" w:rsidRDefault="00A635E2" w:rsidP="00A635E2">
      <w:pPr>
        <w:pStyle w:val="Subtitle"/>
        <w:ind w:left="360"/>
        <w:rPr>
          <w:sz w:val="24"/>
        </w:rPr>
      </w:pPr>
      <w:r>
        <w:rPr>
          <w:sz w:val="24"/>
        </w:rPr>
        <w:t>*Alternates will be considered *</w:t>
      </w:r>
    </w:p>
    <w:p w14:paraId="2A4F6BD9" w14:textId="305F2090" w:rsidR="00003DA2" w:rsidRDefault="00003DA2">
      <w:pPr>
        <w:overflowPunct/>
        <w:autoSpaceDE/>
        <w:autoSpaceDN/>
        <w:adjustRightInd/>
        <w:textAlignment w:val="auto"/>
        <w:rPr>
          <w:rFonts w:ascii="Times New Roman" w:hAnsi="Times New Roman"/>
          <w:b/>
          <w:sz w:val="24"/>
          <w:szCs w:val="24"/>
        </w:rPr>
      </w:pPr>
      <w:r>
        <w:rPr>
          <w:rFonts w:ascii="Times New Roman" w:hAnsi="Times New Roman"/>
          <w:b/>
          <w:sz w:val="24"/>
          <w:szCs w:val="24"/>
        </w:rPr>
        <w:t>2 each Continental D72GN refrigeration bases</w:t>
      </w:r>
      <w:r w:rsidR="00A635E2">
        <w:rPr>
          <w:rFonts w:ascii="Times New Roman" w:hAnsi="Times New Roman"/>
          <w:b/>
          <w:sz w:val="24"/>
          <w:szCs w:val="24"/>
        </w:rPr>
        <w:t xml:space="preserve"> </w:t>
      </w:r>
    </w:p>
    <w:p w14:paraId="591D1260" w14:textId="77777777" w:rsidR="003A2FFA" w:rsidRDefault="003A2FFA">
      <w:pPr>
        <w:overflowPunct/>
        <w:autoSpaceDE/>
        <w:autoSpaceDN/>
        <w:adjustRightInd/>
        <w:textAlignment w:val="auto"/>
        <w:rPr>
          <w:rFonts w:ascii="Times New Roman" w:hAnsi="Times New Roman"/>
          <w:b/>
          <w:sz w:val="24"/>
          <w:szCs w:val="24"/>
        </w:rPr>
      </w:pPr>
    </w:p>
    <w:p w14:paraId="3685EF05" w14:textId="5D211485" w:rsidR="00003DA2" w:rsidRDefault="00003DA2">
      <w:pPr>
        <w:overflowPunct/>
        <w:autoSpaceDE/>
        <w:autoSpaceDN/>
        <w:adjustRightInd/>
        <w:textAlignment w:val="auto"/>
        <w:rPr>
          <w:rFonts w:ascii="Times New Roman" w:hAnsi="Times New Roman"/>
          <w:b/>
          <w:sz w:val="24"/>
          <w:szCs w:val="24"/>
        </w:rPr>
      </w:pPr>
      <w:r>
        <w:rPr>
          <w:rFonts w:ascii="Times New Roman" w:hAnsi="Times New Roman"/>
          <w:b/>
          <w:sz w:val="24"/>
          <w:szCs w:val="24"/>
        </w:rPr>
        <w:t>1 each Continental D48GN refrigeration base</w:t>
      </w:r>
    </w:p>
    <w:p w14:paraId="5A48F534" w14:textId="77777777" w:rsidR="003A2FFA" w:rsidRDefault="003A2FFA" w:rsidP="00A635E2">
      <w:pPr>
        <w:rPr>
          <w:rFonts w:ascii="Times New Roman" w:hAnsi="Times New Roman"/>
          <w:b/>
          <w:sz w:val="24"/>
          <w:szCs w:val="24"/>
        </w:rPr>
      </w:pPr>
    </w:p>
    <w:p w14:paraId="74F7B5D6" w14:textId="4B56C178" w:rsidR="00A635E2" w:rsidRDefault="00003DA2" w:rsidP="00A635E2">
      <w:pPr>
        <w:rPr>
          <w:rFonts w:ascii="Times New Roman" w:hAnsi="Times New Roman"/>
          <w:b/>
          <w:sz w:val="24"/>
          <w:szCs w:val="24"/>
        </w:rPr>
      </w:pPr>
      <w:r>
        <w:rPr>
          <w:rFonts w:ascii="Times New Roman" w:hAnsi="Times New Roman"/>
          <w:b/>
          <w:sz w:val="24"/>
          <w:szCs w:val="24"/>
        </w:rPr>
        <w:t xml:space="preserve">2 each Pitco Frialator Model SSH75-2FD with Filtration   Alternates of Single or Double </w:t>
      </w:r>
      <w:r w:rsidR="00A635E2">
        <w:rPr>
          <w:rFonts w:ascii="Times New Roman" w:hAnsi="Times New Roman"/>
          <w:b/>
          <w:sz w:val="24"/>
          <w:szCs w:val="24"/>
        </w:rPr>
        <w:t>vats</w:t>
      </w:r>
      <w:r>
        <w:rPr>
          <w:rFonts w:ascii="Times New Roman" w:hAnsi="Times New Roman"/>
          <w:b/>
          <w:sz w:val="24"/>
          <w:szCs w:val="24"/>
        </w:rPr>
        <w:t xml:space="preserve"> will be accepted.  </w:t>
      </w:r>
      <w:r w:rsidR="00A635E2">
        <w:rPr>
          <w:rFonts w:ascii="Times New Roman" w:hAnsi="Times New Roman"/>
          <w:b/>
          <w:sz w:val="24"/>
          <w:szCs w:val="24"/>
        </w:rPr>
        <w:t xml:space="preserve">Alternates of 50 or 60# vats are also accepted. </w:t>
      </w:r>
      <w:r>
        <w:rPr>
          <w:rFonts w:ascii="Times New Roman" w:hAnsi="Times New Roman"/>
          <w:b/>
          <w:sz w:val="24"/>
          <w:szCs w:val="24"/>
        </w:rPr>
        <w:t xml:space="preserve">Fryers are a Rush item. </w:t>
      </w:r>
    </w:p>
    <w:p w14:paraId="101526FC" w14:textId="77777777" w:rsidR="003A2FFA" w:rsidRDefault="003A2FFA" w:rsidP="00A635E2">
      <w:pPr>
        <w:rPr>
          <w:rFonts w:ascii="Times New Roman" w:hAnsi="Times New Roman"/>
          <w:b/>
          <w:sz w:val="24"/>
          <w:szCs w:val="24"/>
        </w:rPr>
      </w:pPr>
    </w:p>
    <w:p w14:paraId="04D94291" w14:textId="3BF3B936" w:rsidR="00A635E2" w:rsidRDefault="003A2FFA" w:rsidP="00A635E2">
      <w:pPr>
        <w:rPr>
          <w:rFonts w:ascii="Times New Roman" w:hAnsi="Times New Roman"/>
          <w:b/>
          <w:sz w:val="24"/>
          <w:szCs w:val="24"/>
        </w:rPr>
      </w:pPr>
      <w:r>
        <w:rPr>
          <w:rFonts w:ascii="Times New Roman" w:hAnsi="Times New Roman"/>
          <w:b/>
          <w:sz w:val="24"/>
          <w:szCs w:val="24"/>
        </w:rPr>
        <w:t xml:space="preserve">6 each Gas Quick Connects </w:t>
      </w:r>
    </w:p>
    <w:p w14:paraId="120C04FA" w14:textId="77777777" w:rsidR="003A2FFA" w:rsidRDefault="003A2FFA" w:rsidP="00A635E2">
      <w:pPr>
        <w:rPr>
          <w:rFonts w:ascii="Times New Roman" w:hAnsi="Times New Roman"/>
          <w:b/>
          <w:sz w:val="24"/>
          <w:szCs w:val="24"/>
        </w:rPr>
      </w:pPr>
    </w:p>
    <w:p w14:paraId="0254C152" w14:textId="16854746" w:rsidR="00A635E2" w:rsidRDefault="00A635E2" w:rsidP="00A635E2">
      <w:pPr>
        <w:rPr>
          <w:rFonts w:ascii="Times New Roman" w:hAnsi="Times New Roman"/>
          <w:b/>
          <w:sz w:val="24"/>
          <w:szCs w:val="24"/>
        </w:rPr>
      </w:pPr>
      <w:r>
        <w:rPr>
          <w:rFonts w:ascii="Times New Roman" w:hAnsi="Times New Roman"/>
          <w:b/>
          <w:sz w:val="24"/>
          <w:szCs w:val="24"/>
        </w:rPr>
        <w:t>1 each Alto-Shaam Model 20-10E Classis   Natural Gas  Single Phase</w:t>
      </w:r>
    </w:p>
    <w:p w14:paraId="1A186FDA" w14:textId="77777777" w:rsidR="003A2FFA" w:rsidRDefault="003A2FFA" w:rsidP="00A635E2">
      <w:pPr>
        <w:rPr>
          <w:rFonts w:ascii="Times New Roman" w:hAnsi="Times New Roman"/>
          <w:b/>
          <w:sz w:val="24"/>
          <w:szCs w:val="24"/>
        </w:rPr>
      </w:pPr>
    </w:p>
    <w:p w14:paraId="4CF0170D" w14:textId="116D6F8D" w:rsidR="00A635E2" w:rsidRDefault="00A635E2" w:rsidP="00A635E2">
      <w:pPr>
        <w:rPr>
          <w:rFonts w:ascii="Times New Roman" w:hAnsi="Times New Roman"/>
          <w:b/>
          <w:sz w:val="24"/>
          <w:szCs w:val="24"/>
        </w:rPr>
      </w:pPr>
      <w:r>
        <w:rPr>
          <w:rFonts w:ascii="Times New Roman" w:hAnsi="Times New Roman"/>
          <w:b/>
          <w:sz w:val="24"/>
          <w:szCs w:val="24"/>
        </w:rPr>
        <w:t xml:space="preserve">1 each Hobart Edge 13-11 Centerline Medium Duty 13” Manual Slicer </w:t>
      </w:r>
    </w:p>
    <w:p w14:paraId="7397AACC" w14:textId="77777777" w:rsidR="003A2FFA" w:rsidRDefault="003A2FFA" w:rsidP="00A635E2">
      <w:pPr>
        <w:rPr>
          <w:rFonts w:ascii="Times New Roman" w:hAnsi="Times New Roman"/>
          <w:b/>
          <w:sz w:val="24"/>
          <w:szCs w:val="24"/>
        </w:rPr>
      </w:pPr>
    </w:p>
    <w:p w14:paraId="04AE9E79" w14:textId="7227954D" w:rsidR="00A635E2" w:rsidRDefault="00A635E2" w:rsidP="00A635E2">
      <w:pPr>
        <w:rPr>
          <w:rFonts w:ascii="Times New Roman" w:hAnsi="Times New Roman"/>
          <w:b/>
          <w:sz w:val="24"/>
          <w:szCs w:val="24"/>
        </w:rPr>
      </w:pPr>
      <w:r>
        <w:rPr>
          <w:rFonts w:ascii="Times New Roman" w:hAnsi="Times New Roman"/>
          <w:b/>
          <w:sz w:val="24"/>
          <w:szCs w:val="24"/>
        </w:rPr>
        <w:t>1 each Vulcan Char Broiler Gas countertop 60”</w:t>
      </w:r>
    </w:p>
    <w:p w14:paraId="0182DA93" w14:textId="77777777" w:rsidR="003A2FFA" w:rsidRDefault="003A2FFA" w:rsidP="00A635E2">
      <w:pPr>
        <w:rPr>
          <w:rFonts w:ascii="Times New Roman" w:hAnsi="Times New Roman"/>
          <w:b/>
          <w:sz w:val="24"/>
          <w:szCs w:val="24"/>
        </w:rPr>
      </w:pPr>
    </w:p>
    <w:p w14:paraId="5E111991" w14:textId="77777777" w:rsidR="003A2FFA" w:rsidRDefault="003A2FFA" w:rsidP="00A635E2">
      <w:pPr>
        <w:rPr>
          <w:rFonts w:ascii="Times New Roman" w:hAnsi="Times New Roman"/>
          <w:b/>
          <w:sz w:val="24"/>
          <w:szCs w:val="24"/>
        </w:rPr>
      </w:pPr>
      <w:r>
        <w:rPr>
          <w:rFonts w:ascii="Times New Roman" w:hAnsi="Times New Roman"/>
          <w:b/>
          <w:sz w:val="24"/>
          <w:szCs w:val="24"/>
        </w:rPr>
        <w:t>PRICING</w:t>
      </w:r>
    </w:p>
    <w:p w14:paraId="2D2AAD3B" w14:textId="77777777" w:rsidR="003A2FFA" w:rsidRDefault="003A2FFA" w:rsidP="00A635E2">
      <w:pPr>
        <w:rPr>
          <w:rFonts w:ascii="Times New Roman" w:hAnsi="Times New Roman"/>
          <w:b/>
          <w:sz w:val="24"/>
          <w:szCs w:val="24"/>
        </w:rPr>
      </w:pPr>
    </w:p>
    <w:p w14:paraId="4C85600C" w14:textId="3DA63ACD" w:rsidR="003A2FFA" w:rsidRDefault="003A2FFA" w:rsidP="00A635E2">
      <w:pPr>
        <w:rPr>
          <w:rFonts w:ascii="Times New Roman" w:hAnsi="Times New Roman"/>
          <w:b/>
          <w:sz w:val="24"/>
          <w:szCs w:val="24"/>
        </w:rPr>
      </w:pPr>
      <w:r>
        <w:rPr>
          <w:rFonts w:ascii="Times New Roman" w:hAnsi="Times New Roman"/>
          <w:b/>
          <w:sz w:val="24"/>
          <w:szCs w:val="24"/>
        </w:rPr>
        <w:t>Must include shipping and installation to:</w:t>
      </w:r>
    </w:p>
    <w:p w14:paraId="0F699C0F" w14:textId="33C27989" w:rsidR="003A2FFA" w:rsidRDefault="003A2FFA" w:rsidP="00A635E2">
      <w:pPr>
        <w:rPr>
          <w:rFonts w:ascii="Times New Roman" w:hAnsi="Times New Roman"/>
          <w:b/>
          <w:sz w:val="24"/>
          <w:szCs w:val="24"/>
        </w:rPr>
      </w:pPr>
      <w:r>
        <w:rPr>
          <w:rFonts w:ascii="Times New Roman" w:hAnsi="Times New Roman"/>
          <w:b/>
          <w:sz w:val="24"/>
          <w:szCs w:val="24"/>
        </w:rPr>
        <w:t xml:space="preserve">Gold Strike Casino </w:t>
      </w:r>
    </w:p>
    <w:p w14:paraId="521AE817" w14:textId="77777777" w:rsidR="003A2FFA" w:rsidRDefault="003A2FFA" w:rsidP="00A635E2">
      <w:pPr>
        <w:rPr>
          <w:rFonts w:ascii="Times New Roman" w:hAnsi="Times New Roman"/>
          <w:b/>
          <w:sz w:val="24"/>
          <w:szCs w:val="24"/>
        </w:rPr>
      </w:pPr>
      <w:r>
        <w:rPr>
          <w:rFonts w:ascii="Times New Roman" w:hAnsi="Times New Roman"/>
          <w:b/>
          <w:sz w:val="24"/>
          <w:szCs w:val="24"/>
        </w:rPr>
        <w:t>1010 Casino Center Dr.</w:t>
      </w:r>
    </w:p>
    <w:p w14:paraId="1BD710C2" w14:textId="77777777" w:rsidR="003A2FFA" w:rsidRDefault="003A2FFA" w:rsidP="00A635E2">
      <w:pPr>
        <w:rPr>
          <w:rFonts w:ascii="Times New Roman" w:hAnsi="Times New Roman"/>
          <w:b/>
          <w:sz w:val="24"/>
          <w:szCs w:val="24"/>
        </w:rPr>
      </w:pPr>
      <w:r>
        <w:rPr>
          <w:rFonts w:ascii="Times New Roman" w:hAnsi="Times New Roman"/>
          <w:b/>
          <w:sz w:val="24"/>
          <w:szCs w:val="24"/>
        </w:rPr>
        <w:t>Robinsonville MS 38664-9758</w:t>
      </w:r>
    </w:p>
    <w:p w14:paraId="38DA5799" w14:textId="77777777" w:rsidR="004045CC" w:rsidRDefault="004045CC" w:rsidP="00A635E2">
      <w:pPr>
        <w:rPr>
          <w:rFonts w:ascii="Times New Roman" w:hAnsi="Times New Roman"/>
          <w:b/>
          <w:sz w:val="24"/>
          <w:szCs w:val="24"/>
        </w:rPr>
      </w:pPr>
    </w:p>
    <w:p w14:paraId="015BC86F" w14:textId="2F895F12" w:rsidR="004045CC" w:rsidRDefault="004045CC" w:rsidP="00A635E2">
      <w:pPr>
        <w:rPr>
          <w:rFonts w:ascii="Times New Roman" w:hAnsi="Times New Roman"/>
          <w:b/>
          <w:sz w:val="24"/>
          <w:szCs w:val="24"/>
        </w:rPr>
      </w:pPr>
      <w:r>
        <w:rPr>
          <w:rFonts w:ascii="Times New Roman" w:hAnsi="Times New Roman"/>
          <w:b/>
          <w:sz w:val="24"/>
          <w:szCs w:val="24"/>
        </w:rPr>
        <w:t xml:space="preserve">Bid may be awarded whole or split based an equipment availability. </w:t>
      </w:r>
    </w:p>
    <w:p w14:paraId="3F4A632F" w14:textId="77777777" w:rsidR="003A2FFA" w:rsidRDefault="003A2FFA" w:rsidP="00A635E2">
      <w:pPr>
        <w:rPr>
          <w:rFonts w:ascii="Times New Roman" w:hAnsi="Times New Roman"/>
          <w:b/>
          <w:sz w:val="24"/>
          <w:szCs w:val="24"/>
        </w:rPr>
      </w:pPr>
    </w:p>
    <w:p w14:paraId="0CE0FEE4" w14:textId="24AA9607" w:rsidR="003A2FFA" w:rsidRDefault="003A2FFA" w:rsidP="00A635E2">
      <w:pPr>
        <w:rPr>
          <w:rFonts w:ascii="Times New Roman" w:hAnsi="Times New Roman"/>
          <w:b/>
          <w:sz w:val="24"/>
          <w:szCs w:val="24"/>
        </w:rPr>
      </w:pPr>
      <w:r>
        <w:rPr>
          <w:rFonts w:ascii="Times New Roman" w:hAnsi="Times New Roman"/>
          <w:b/>
          <w:sz w:val="24"/>
          <w:szCs w:val="24"/>
        </w:rPr>
        <w:t xml:space="preserve"> </w:t>
      </w:r>
    </w:p>
    <w:p w14:paraId="48F14F87" w14:textId="5DDB4433" w:rsidR="00A635E2" w:rsidRDefault="00A635E2" w:rsidP="00A635E2"/>
    <w:p w14:paraId="3BF8E46B" w14:textId="088915D9" w:rsidR="00003DA2" w:rsidRDefault="00003DA2">
      <w:pPr>
        <w:overflowPunct/>
        <w:autoSpaceDE/>
        <w:autoSpaceDN/>
        <w:adjustRightInd/>
        <w:textAlignment w:val="auto"/>
        <w:rPr>
          <w:rFonts w:ascii="Times New Roman" w:hAnsi="Times New Roman"/>
          <w:b/>
          <w:sz w:val="24"/>
          <w:szCs w:val="24"/>
        </w:rPr>
      </w:pPr>
    </w:p>
    <w:p w14:paraId="490FE86F" w14:textId="77777777" w:rsidR="00A635E2" w:rsidRDefault="00A635E2">
      <w:pPr>
        <w:overflowPunct/>
        <w:autoSpaceDE/>
        <w:autoSpaceDN/>
        <w:adjustRightInd/>
        <w:textAlignment w:val="auto"/>
        <w:rPr>
          <w:rFonts w:ascii="Times New Roman" w:hAnsi="Times New Roman"/>
          <w:b/>
          <w:sz w:val="24"/>
          <w:szCs w:val="24"/>
        </w:rPr>
      </w:pPr>
    </w:p>
    <w:p w14:paraId="07C1F494" w14:textId="0D7AAE85" w:rsidR="00281684" w:rsidRDefault="00281684">
      <w:pPr>
        <w:overflowPunct/>
        <w:autoSpaceDE/>
        <w:autoSpaceDN/>
        <w:adjustRightInd/>
        <w:textAlignment w:val="auto"/>
        <w:rPr>
          <w:rFonts w:ascii="Times New Roman" w:hAnsi="Times New Roman"/>
          <w:b/>
          <w:sz w:val="24"/>
          <w:szCs w:val="24"/>
        </w:rPr>
      </w:pPr>
      <w:r>
        <w:rPr>
          <w:rFonts w:ascii="Times New Roman" w:hAnsi="Times New Roman"/>
          <w:b/>
          <w:sz w:val="24"/>
          <w:szCs w:val="24"/>
        </w:rPr>
        <w:br w:type="page"/>
      </w:r>
    </w:p>
    <w:p w14:paraId="72C36B76" w14:textId="70BFC3A8"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22B87728" w:rsidR="00B442D2" w:rsidRDefault="00B442D2" w:rsidP="00B442D2">
      <w:pPr>
        <w:jc w:val="both"/>
      </w:pPr>
      <w:r w:rsidRPr="000B3891">
        <w:t xml:space="preserve">In connection with discussions and/or negotiations between the </w:t>
      </w:r>
      <w:r>
        <w:t>responding entity (“Bidder”)</w:t>
      </w:r>
      <w:r w:rsidRPr="000B3891">
        <w:t xml:space="preserve"> and </w:t>
      </w:r>
      <w:sdt>
        <w:sdtPr>
          <w:alias w:val="Requesting Company"/>
          <w:tag w:val="Requesting Company"/>
          <w:id w:val="-1269535397"/>
          <w:placeholder>
            <w:docPart w:val="DefaultPlaceholder_-1854013438"/>
          </w:placeholder>
          <w:dropDownList>
            <w:listItem w:value="Choose an item."/>
            <w:listItem w:displayText="Legends Resort &amp; Casino, L.L.C." w:value="Legends Resort &amp; Casino, L.L.C."/>
            <w:listItem w:displayText="Gold Strike Casino Resort, L.L.C." w:value="Gold Strike Casino Resort, L.L.C."/>
          </w:dropDownList>
        </w:sdtPr>
        <w:sdtContent>
          <w:r w:rsidR="00FF19A8">
            <w:t>Gold Strike Casino Resort, L.L.C.</w:t>
          </w:r>
        </w:sdtContent>
      </w:sdt>
      <w:r>
        <w:t>(“</w:t>
      </w:r>
      <w:r w:rsidRPr="000B3891">
        <w:t>Company</w:t>
      </w:r>
      <w:r>
        <w:t>”)</w:t>
      </w:r>
      <w:r w:rsidRPr="000B3891">
        <w:t xml:space="preserve"> </w:t>
      </w:r>
      <w:r>
        <w:t xml:space="preserve">(individually “Party” or collectively “Parties”) </w:t>
      </w:r>
      <w:r w:rsidRPr="000B3891">
        <w:t xml:space="preserve">regarding </w:t>
      </w:r>
    </w:p>
    <w:p w14:paraId="0B433BD9" w14:textId="77777777" w:rsidR="004F26B0" w:rsidRPr="000B3891" w:rsidRDefault="004F26B0" w:rsidP="00B442D2">
      <w:pPr>
        <w:jc w:val="both"/>
      </w:pPr>
    </w:p>
    <w:p w14:paraId="0ECDCF66" w14:textId="40467230" w:rsidR="00A07A89" w:rsidRPr="00A07A89" w:rsidRDefault="00B442D2" w:rsidP="00A07A89">
      <w:pPr>
        <w:jc w:val="both"/>
        <w:rPr>
          <w:b/>
        </w:rPr>
      </w:pPr>
      <w:r w:rsidRPr="000B3891">
        <w:rPr>
          <w:b/>
        </w:rPr>
        <w:t xml:space="preserve">PROJECT NAME: </w:t>
      </w:r>
      <w:r w:rsidR="003A2FFA">
        <w:rPr>
          <w:b/>
        </w:rPr>
        <w:t>Gold Strike Casino Food Service Equipment</w:t>
      </w:r>
    </w:p>
    <w:p w14:paraId="3DDF9D6A" w14:textId="365D59BD" w:rsidR="00B442D2" w:rsidRDefault="00B442D2" w:rsidP="00A07A89">
      <w:pPr>
        <w:jc w:val="both"/>
        <w:rPr>
          <w:b/>
        </w:rPr>
      </w:pPr>
    </w:p>
    <w:p w14:paraId="60C42FFE" w14:textId="77777777" w:rsidR="004F26B0" w:rsidRPr="000B3891" w:rsidRDefault="004F26B0" w:rsidP="00A07A89">
      <w:pPr>
        <w:jc w:val="both"/>
        <w:rPr>
          <w:b/>
        </w:rPr>
      </w:pPr>
    </w:p>
    <w:p w14:paraId="2DF52CFB" w14:textId="58D36428" w:rsidR="004F26B0" w:rsidRDefault="00B442D2" w:rsidP="00B442D2">
      <w:pPr>
        <w:jc w:val="both"/>
        <w:rPr>
          <w:b/>
        </w:rPr>
      </w:pPr>
      <w:r w:rsidRPr="000B3891">
        <w:rPr>
          <w:b/>
        </w:rPr>
        <w:t xml:space="preserve">RFP NUMBER:   </w:t>
      </w:r>
      <w:r w:rsidR="00FF19A8">
        <w:rPr>
          <w:b/>
        </w:rPr>
        <w:t>152056</w:t>
      </w:r>
    </w:p>
    <w:p w14:paraId="46A6BF81" w14:textId="2D5B9879" w:rsidR="00B442D2" w:rsidRPr="000B3891" w:rsidRDefault="00B442D2" w:rsidP="00B442D2">
      <w:pPr>
        <w:jc w:val="both"/>
      </w:pPr>
      <w:r w:rsidRPr="000B3891">
        <w:t xml:space="preserve">                                      </w:t>
      </w:r>
    </w:p>
    <w:p w14:paraId="060D8318" w14:textId="1C0DF462" w:rsidR="00B442D2"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5E652499" w14:textId="77777777" w:rsidR="00281684" w:rsidRPr="000B3891" w:rsidRDefault="00281684" w:rsidP="00B442D2">
      <w:pPr>
        <w:jc w:val="both"/>
      </w:pPr>
    </w:p>
    <w:p w14:paraId="4F6AF148" w14:textId="615469B4" w:rsidR="00B442D2"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7E681C0B" w14:textId="77777777" w:rsidR="00281684" w:rsidRPr="000B3891" w:rsidRDefault="00281684" w:rsidP="00B442D2">
      <w:pPr>
        <w:jc w:val="both"/>
      </w:pPr>
    </w:p>
    <w:p w14:paraId="54B72E86" w14:textId="4C5C500A" w:rsidR="00B442D2"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C7777DD" w14:textId="77777777" w:rsidR="00281684" w:rsidRPr="000B3891" w:rsidRDefault="00281684" w:rsidP="00B442D2">
      <w:pPr>
        <w:jc w:val="both"/>
      </w:pPr>
    </w:p>
    <w:p w14:paraId="12809C94" w14:textId="709EA296"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10D04676" w14:textId="77777777" w:rsidR="00281684" w:rsidRDefault="00281684" w:rsidP="00B442D2">
      <w:pPr>
        <w:jc w:val="both"/>
      </w:pPr>
    </w:p>
    <w:p w14:paraId="6B03A1B2" w14:textId="77777777" w:rsidR="00B442D2" w:rsidRDefault="00B442D2" w:rsidP="00B442D2">
      <w:pPr>
        <w:jc w:val="both"/>
      </w:pPr>
      <w:r w:rsidRPr="00974482">
        <w:lastRenderedPageBreak/>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5C759330" w:rsidR="00B442D2" w:rsidRDefault="00B442D2" w:rsidP="00B442D2">
      <w:pPr>
        <w:jc w:val="both"/>
      </w:pPr>
      <w:r w:rsidRPr="00974482">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259C76C6" w14:textId="77777777" w:rsidR="00281684" w:rsidRDefault="00281684" w:rsidP="00B442D2">
      <w:pPr>
        <w:jc w:val="both"/>
      </w:pPr>
    </w:p>
    <w:p w14:paraId="0A15D50A" w14:textId="44003AA6" w:rsidR="00B442D2"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57D6D4FC" w14:textId="77777777" w:rsidR="00281684" w:rsidRPr="0006362E" w:rsidRDefault="00281684" w:rsidP="00B442D2">
      <w:pPr>
        <w:jc w:val="both"/>
      </w:pPr>
    </w:p>
    <w:p w14:paraId="029AA5F2" w14:textId="61721C22"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77777777"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12E5F4D7" w14:textId="77777777" w:rsidR="00B442D2" w:rsidRPr="00B442D2" w:rsidRDefault="00B442D2" w:rsidP="00B442D2">
      <w:pPr>
        <w:ind w:left="3600" w:firstLine="720"/>
        <w:jc w:val="both"/>
        <w:rPr>
          <w:rFonts w:cs="Calibri"/>
        </w:rPr>
      </w:pPr>
    </w:p>
    <w:p w14:paraId="1AEEA768"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509901B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112F23">
      <w:pPr>
        <w:jc w:val="both"/>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112F23">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112F23">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77777777" w:rsidR="00B442D2" w:rsidRPr="00B442D2" w:rsidRDefault="00B442D2" w:rsidP="00B442D2">
      <w:pPr>
        <w:jc w:val="both"/>
        <w:rPr>
          <w:rFonts w:cs="Calibri"/>
        </w:rPr>
      </w:pPr>
    </w:p>
    <w:p w14:paraId="36A9DA6E"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2D2D7751"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4447319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43B19B18"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4F26B0">
        <w:rPr>
          <w:rFonts w:cs="Calibri"/>
        </w:rPr>
        <w:t xml:space="preserve">the </w:t>
      </w:r>
      <w:r w:rsidRPr="00B442D2">
        <w:rPr>
          <w:rFonts w:cs="Calibri"/>
        </w:rPr>
        <w:t xml:space="preserve">exchange of money or </w:t>
      </w:r>
      <w:r w:rsidR="004F26B0">
        <w:rPr>
          <w:rFonts w:cs="Calibri"/>
        </w:rPr>
        <w:t>other things</w:t>
      </w:r>
      <w:r w:rsidRPr="00B442D2">
        <w:rPr>
          <w:rFonts w:cs="Calibri"/>
        </w:rPr>
        <w:t xml:space="preserve"> of value for special consideration in the letting of a definitive Agreement.</w:t>
      </w:r>
    </w:p>
    <w:p w14:paraId="43E26308" w14:textId="77777777" w:rsidR="00B442D2" w:rsidRPr="00B442D2" w:rsidRDefault="00B442D2" w:rsidP="00B442D2">
      <w:pPr>
        <w:jc w:val="both"/>
        <w:rPr>
          <w:rFonts w:cs="Calibri"/>
        </w:rPr>
      </w:pPr>
    </w:p>
    <w:p w14:paraId="5EFDF907" w14:textId="77777777" w:rsidR="00B442D2" w:rsidRPr="00B442D2" w:rsidRDefault="00B442D2" w:rsidP="00B442D2">
      <w:pPr>
        <w:jc w:val="both"/>
        <w:rPr>
          <w:rFonts w:cs="Calibri"/>
        </w:rPr>
      </w:pPr>
    </w:p>
    <w:p w14:paraId="50477A8D"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1355A7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6FF10156"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w:t>
      </w:r>
      <w:r w:rsidR="0004294A">
        <w:rPr>
          <w:rFonts w:ascii="Times New Roman" w:hAnsi="Times New Roman"/>
          <w:sz w:val="22"/>
          <w:szCs w:val="22"/>
          <w:lang w:bidi="en-US"/>
        </w:rPr>
        <w:t>1,0</w:t>
      </w:r>
      <w:r w:rsidRPr="002B1173">
        <w:rPr>
          <w:rFonts w:ascii="Times New Roman" w:hAnsi="Times New Roman"/>
          <w:sz w:val="22"/>
          <w:szCs w:val="22"/>
          <w:lang w:bidi="en-US"/>
        </w:rPr>
        <w:t>00,000 each accident, $</w:t>
      </w:r>
      <w:r w:rsidR="0004294A">
        <w:rPr>
          <w:rFonts w:ascii="Times New Roman" w:hAnsi="Times New Roman"/>
          <w:sz w:val="22"/>
          <w:szCs w:val="22"/>
          <w:lang w:bidi="en-US"/>
        </w:rPr>
        <w:t>1,0</w:t>
      </w:r>
      <w:r w:rsidRPr="002B1173">
        <w:rPr>
          <w:rFonts w:ascii="Times New Roman" w:hAnsi="Times New Roman"/>
          <w:sz w:val="22"/>
          <w:szCs w:val="22"/>
          <w:lang w:bidi="en-US"/>
        </w:rPr>
        <w:t>00,000 disease each employee, and $</w:t>
      </w:r>
      <w:r w:rsidR="0004294A">
        <w:rPr>
          <w:rFonts w:ascii="Times New Roman" w:hAnsi="Times New Roman"/>
          <w:sz w:val="22"/>
          <w:szCs w:val="22"/>
          <w:lang w:bidi="en-US"/>
        </w:rPr>
        <w:t>1,0</w:t>
      </w:r>
      <w:r w:rsidRPr="002B1173">
        <w:rPr>
          <w:rFonts w:ascii="Times New Roman" w:hAnsi="Times New Roman"/>
          <w:sz w:val="22"/>
          <w:szCs w:val="22"/>
          <w:lang w:bidi="en-US"/>
        </w:rPr>
        <w:t xml:space="preserve">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03F7536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4247EFA3"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5CC109C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74A198D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6709597"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E) </w:t>
      </w:r>
      <w:r w:rsidRPr="0095632D">
        <w:rPr>
          <w:rFonts w:ascii="Times New Roman" w:hAnsi="Times New Roman"/>
          <w:sz w:val="22"/>
          <w:szCs w:val="22"/>
          <w:lang w:bidi="en-US"/>
        </w:rPr>
        <w:t>Professional Liability insurance with limits of not less than $2,000,000 for each claim and an annual aggregate of not less than $2,000,000</w:t>
      </w:r>
      <w:r>
        <w:rPr>
          <w:rFonts w:ascii="Times New Roman" w:hAnsi="Times New Roman"/>
          <w:sz w:val="22"/>
          <w:szCs w:val="22"/>
          <w:lang w:bidi="en-US"/>
        </w:rPr>
        <w:t xml:space="preserve"> (only applicable for bidding if required per the Statement of Work)</w:t>
      </w:r>
      <w:r w:rsidRPr="0095632D">
        <w:rPr>
          <w:rFonts w:ascii="Times New Roman" w:hAnsi="Times New Roman"/>
          <w:sz w:val="22"/>
          <w:szCs w:val="22"/>
          <w:lang w:bidi="en-US"/>
        </w:rPr>
        <w:t xml:space="preserve">. </w:t>
      </w:r>
      <w:r>
        <w:rPr>
          <w:rFonts w:ascii="Times New Roman" w:hAnsi="Times New Roman"/>
          <w:sz w:val="22"/>
          <w:szCs w:val="22"/>
          <w:lang w:bidi="en-US"/>
        </w:rPr>
        <w:t>Upon award of the bid Company may require this coverage per the applicable Contract Agreement or Service Agreement if such coverage is merited per the scope of the Work to be performed.</w:t>
      </w:r>
      <w:r w:rsidRPr="0095632D">
        <w:rPr>
          <w:rFonts w:ascii="Times New Roman" w:hAnsi="Times New Roman"/>
          <w:sz w:val="22"/>
          <w:szCs w:val="22"/>
          <w:lang w:bidi="en-US"/>
        </w:rPr>
        <w:t xml:space="preserve"> The limits for professional liability insurance may be adjusted depending on complexity and size of the project and the scope of services to be provided. Any adjustments to these limits will be identified in the applicable </w:t>
      </w:r>
      <w:r>
        <w:rPr>
          <w:rFonts w:ascii="Times New Roman" w:hAnsi="Times New Roman"/>
          <w:sz w:val="22"/>
          <w:szCs w:val="22"/>
          <w:lang w:bidi="en-US"/>
        </w:rPr>
        <w:t xml:space="preserve">terms and conditions of the Contract Agreement or </w:t>
      </w:r>
      <w:r w:rsidRPr="0095632D">
        <w:rPr>
          <w:rFonts w:ascii="Times New Roman" w:hAnsi="Times New Roman"/>
          <w:sz w:val="22"/>
          <w:szCs w:val="22"/>
          <w:lang w:bidi="en-US"/>
        </w:rPr>
        <w:t>Service Agreement</w:t>
      </w:r>
      <w:r>
        <w:rPr>
          <w:rFonts w:ascii="Times New Roman" w:hAnsi="Times New Roman"/>
          <w:sz w:val="22"/>
          <w:szCs w:val="22"/>
          <w:lang w:bidi="en-US"/>
        </w:rPr>
        <w:t>.</w:t>
      </w:r>
    </w:p>
    <w:p w14:paraId="5827B1DF"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lastRenderedPageBreak/>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E</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5E4B9209" w14:textId="4A5FD6D0" w:rsidR="00FC1317" w:rsidRPr="000D41AC" w:rsidRDefault="00FC1317" w:rsidP="00112F23">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49A4B6BF" w:rsidR="00FC1317"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w:t>
      </w:r>
      <w:r w:rsidR="004F26B0">
        <w:rPr>
          <w:rFonts w:ascii="Times New Roman" w:hAnsi="Times New Roman"/>
          <w:sz w:val="22"/>
          <w:szCs w:val="22"/>
        </w:rPr>
        <w:t>,</w:t>
      </w:r>
      <w:r w:rsidRPr="000D41AC">
        <w:rPr>
          <w:rFonts w:ascii="Times New Roman" w:hAnsi="Times New Roman"/>
          <w:sz w:val="22"/>
          <w:szCs w:val="22"/>
        </w:rPr>
        <w:t xml:space="preserve">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C7CA17D" w14:textId="2ECB1CDD" w:rsidR="00FC1317" w:rsidRPr="00B442D2" w:rsidRDefault="00FC1317" w:rsidP="000D455B">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cs="Calibri"/>
        </w:rPr>
      </w:pPr>
      <w:r>
        <w:rPr>
          <w:rFonts w:ascii="Times New Roman" w:hAnsi="Times New Roman"/>
          <w:color w:val="000000"/>
          <w:sz w:val="22"/>
          <w:szCs w:val="22"/>
        </w:rPr>
        <w:t>Additional bonding requirements may be identified by Company in the Statement of Work or Contract Agreement.</w:t>
      </w:r>
    </w:p>
    <w:sectPr w:rsidR="00FC1317" w:rsidRPr="00B442D2">
      <w:headerReference w:type="default" r:id="rId11"/>
      <w:footerReference w:type="default" r:id="rId12"/>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E4172" w14:textId="77777777" w:rsidR="00BF729F" w:rsidRDefault="00BF729F" w:rsidP="005759FC">
      <w:r>
        <w:separator/>
      </w:r>
    </w:p>
  </w:endnote>
  <w:endnote w:type="continuationSeparator" w:id="0">
    <w:p w14:paraId="1C69A00D" w14:textId="77777777" w:rsidR="00BF729F" w:rsidRDefault="00BF729F"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1F3B3" w14:textId="77777777" w:rsidR="00BF729F" w:rsidRDefault="00BF729F" w:rsidP="005759FC">
      <w:r>
        <w:separator/>
      </w:r>
    </w:p>
  </w:footnote>
  <w:footnote w:type="continuationSeparator" w:id="0">
    <w:p w14:paraId="5E8E2328" w14:textId="77777777" w:rsidR="00BF729F" w:rsidRDefault="00BF729F" w:rsidP="00575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5DD33" w14:textId="044E6C71" w:rsidR="00F90B81" w:rsidRDefault="00432E9E" w:rsidP="006D11F6">
    <w:pPr>
      <w:pStyle w:val="Header"/>
      <w:ind w:right="90"/>
    </w:pPr>
    <w:r>
      <w:rPr>
        <w:noProof/>
        <w:sz w:val="24"/>
        <w:szCs w:val="24"/>
      </w:rPr>
      <mc:AlternateContent>
        <mc:Choice Requires="wps">
          <w:drawing>
            <wp:anchor distT="0" distB="0" distL="114300" distR="114300" simplePos="0" relativeHeight="251659264" behindDoc="0" locked="0" layoutInCell="1" allowOverlap="1" wp14:anchorId="7D07B1AB" wp14:editId="0859A398">
              <wp:simplePos x="0" y="0"/>
              <wp:positionH relativeFrom="page">
                <wp:posOffset>7771973</wp:posOffset>
              </wp:positionH>
              <wp:positionV relativeFrom="margin">
                <wp:posOffset>-596096</wp:posOffset>
              </wp:positionV>
              <wp:extent cx="469201" cy="356616"/>
              <wp:effectExtent l="0" t="0" r="7620" b="5715"/>
              <wp:wrapNone/>
              <wp:docPr id="61" name="Freeform: Shap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9201" cy="356616"/>
                      </a:xfrm>
                      <a:custGeom>
                        <a:avLst/>
                        <a:gdLst>
                          <a:gd name="T0" fmla="+- 0 23783 23783"/>
                          <a:gd name="T1" fmla="*/ T0 w 2454"/>
                          <a:gd name="T2" fmla="+- 0 1545 1545"/>
                          <a:gd name="T3" fmla="*/ 1545 h 2832"/>
                          <a:gd name="T4" fmla="+- 0 24821 23783"/>
                          <a:gd name="T5" fmla="*/ T4 w 2454"/>
                          <a:gd name="T6" fmla="+- 0 4376 1545"/>
                          <a:gd name="T7" fmla="*/ 4376 h 2832"/>
                          <a:gd name="T8" fmla="+- 0 24970 23783"/>
                          <a:gd name="T9" fmla="*/ T8 w 2454"/>
                          <a:gd name="T10" fmla="+- 0 4369 1545"/>
                          <a:gd name="T11" fmla="*/ 4369 h 2832"/>
                          <a:gd name="T12" fmla="+- 0 25115 23783"/>
                          <a:gd name="T13" fmla="*/ T12 w 2454"/>
                          <a:gd name="T14" fmla="+- 0 4346 1545"/>
                          <a:gd name="T15" fmla="*/ 4346 h 2832"/>
                          <a:gd name="T16" fmla="+- 0 25254 23783"/>
                          <a:gd name="T17" fmla="*/ T16 w 2454"/>
                          <a:gd name="T18" fmla="+- 0 4309 1545"/>
                          <a:gd name="T19" fmla="*/ 4309 h 2832"/>
                          <a:gd name="T20" fmla="+- 0 25388 23783"/>
                          <a:gd name="T21" fmla="*/ T20 w 2454"/>
                          <a:gd name="T22" fmla="+- 0 4258 1545"/>
                          <a:gd name="T23" fmla="*/ 4258 h 2832"/>
                          <a:gd name="T24" fmla="+- 0 25515 23783"/>
                          <a:gd name="T25" fmla="*/ T24 w 2454"/>
                          <a:gd name="T26" fmla="+- 0 4195 1545"/>
                          <a:gd name="T27" fmla="*/ 4195 h 2832"/>
                          <a:gd name="T28" fmla="+- 0 25634 23783"/>
                          <a:gd name="T29" fmla="*/ T28 w 2454"/>
                          <a:gd name="T30" fmla="+- 0 4120 1545"/>
                          <a:gd name="T31" fmla="*/ 4120 h 2832"/>
                          <a:gd name="T32" fmla="+- 0 25744 23783"/>
                          <a:gd name="T33" fmla="*/ T32 w 2454"/>
                          <a:gd name="T34" fmla="+- 0 4033 1545"/>
                          <a:gd name="T35" fmla="*/ 4033 h 2832"/>
                          <a:gd name="T36" fmla="+- 0 25846 23783"/>
                          <a:gd name="T37" fmla="*/ T36 w 2454"/>
                          <a:gd name="T38" fmla="+- 0 3937 1545"/>
                          <a:gd name="T39" fmla="*/ 3937 h 2832"/>
                          <a:gd name="T40" fmla="+- 0 25938 23783"/>
                          <a:gd name="T41" fmla="*/ T40 w 2454"/>
                          <a:gd name="T42" fmla="+- 0 3830 1545"/>
                          <a:gd name="T43" fmla="*/ 3830 h 2832"/>
                          <a:gd name="T44" fmla="+- 0 24349 23783"/>
                          <a:gd name="T45" fmla="*/ T44 w 2454"/>
                          <a:gd name="T46" fmla="+- 0 3810 1545"/>
                          <a:gd name="T47" fmla="*/ 3810 h 2832"/>
                          <a:gd name="T48" fmla="+- 0 25953 23783"/>
                          <a:gd name="T49" fmla="*/ T48 w 2454"/>
                          <a:gd name="T50" fmla="+- 0 2112 1545"/>
                          <a:gd name="T51" fmla="*/ 2112 h 2832"/>
                          <a:gd name="T52" fmla="+- 0 25893 23783"/>
                          <a:gd name="T53" fmla="*/ T52 w 2454"/>
                          <a:gd name="T54" fmla="+- 0 2037 1545"/>
                          <a:gd name="T55" fmla="*/ 2037 h 2832"/>
                          <a:gd name="T56" fmla="+- 0 25796 23783"/>
                          <a:gd name="T57" fmla="*/ T56 w 2454"/>
                          <a:gd name="T58" fmla="+- 0 1936 1545"/>
                          <a:gd name="T59" fmla="*/ 1936 h 2832"/>
                          <a:gd name="T60" fmla="+- 0 25690 23783"/>
                          <a:gd name="T61" fmla="*/ T60 w 2454"/>
                          <a:gd name="T62" fmla="+- 0 1844 1545"/>
                          <a:gd name="T63" fmla="*/ 1844 h 2832"/>
                          <a:gd name="T64" fmla="+- 0 25575 23783"/>
                          <a:gd name="T65" fmla="*/ T64 w 2454"/>
                          <a:gd name="T66" fmla="+- 0 1763 1545"/>
                          <a:gd name="T67" fmla="*/ 1763 h 2832"/>
                          <a:gd name="T68" fmla="+- 0 25452 23783"/>
                          <a:gd name="T69" fmla="*/ T68 w 2454"/>
                          <a:gd name="T70" fmla="+- 0 1694 1545"/>
                          <a:gd name="T71" fmla="*/ 1694 h 2832"/>
                          <a:gd name="T72" fmla="+- 0 25322 23783"/>
                          <a:gd name="T73" fmla="*/ T72 w 2454"/>
                          <a:gd name="T74" fmla="+- 0 1637 1545"/>
                          <a:gd name="T75" fmla="*/ 1637 h 2832"/>
                          <a:gd name="T76" fmla="+- 0 25185 23783"/>
                          <a:gd name="T77" fmla="*/ T76 w 2454"/>
                          <a:gd name="T78" fmla="+- 0 1593 1545"/>
                          <a:gd name="T79" fmla="*/ 1593 h 2832"/>
                          <a:gd name="T80" fmla="+- 0 25043 23783"/>
                          <a:gd name="T81" fmla="*/ T80 w 2454"/>
                          <a:gd name="T82" fmla="+- 0 1563 1545"/>
                          <a:gd name="T83" fmla="*/ 1563 h 2832"/>
                          <a:gd name="T84" fmla="+- 0 24896 23783"/>
                          <a:gd name="T85" fmla="*/ T84 w 2454"/>
                          <a:gd name="T86" fmla="+- 0 1547 1545"/>
                          <a:gd name="T87" fmla="*/ 1547 h 2832"/>
                          <a:gd name="T88" fmla="+- 0 25953 23783"/>
                          <a:gd name="T89" fmla="*/ T88 w 2454"/>
                          <a:gd name="T90" fmla="+- 0 2112 1545"/>
                          <a:gd name="T91" fmla="*/ 2112 h 2832"/>
                          <a:gd name="T92" fmla="+- 0 24898 23783"/>
                          <a:gd name="T93" fmla="*/ T92 w 2454"/>
                          <a:gd name="T94" fmla="+- 0 2115 1545"/>
                          <a:gd name="T95" fmla="*/ 2115 h 2832"/>
                          <a:gd name="T96" fmla="+- 0 25046 23783"/>
                          <a:gd name="T97" fmla="*/ T96 w 2454"/>
                          <a:gd name="T98" fmla="+- 0 2142 1545"/>
                          <a:gd name="T99" fmla="*/ 2142 h 2832"/>
                          <a:gd name="T100" fmla="+- 0 25184 23783"/>
                          <a:gd name="T101" fmla="*/ T100 w 2454"/>
                          <a:gd name="T102" fmla="+- 0 2194 1545"/>
                          <a:gd name="T103" fmla="*/ 2194 h 2832"/>
                          <a:gd name="T104" fmla="+- 0 25310 23783"/>
                          <a:gd name="T105" fmla="*/ T104 w 2454"/>
                          <a:gd name="T106" fmla="+- 0 2267 1545"/>
                          <a:gd name="T107" fmla="*/ 2267 h 2832"/>
                          <a:gd name="T108" fmla="+- 0 25421 23783"/>
                          <a:gd name="T109" fmla="*/ T108 w 2454"/>
                          <a:gd name="T110" fmla="+- 0 2361 1545"/>
                          <a:gd name="T111" fmla="*/ 2361 h 2832"/>
                          <a:gd name="T112" fmla="+- 0 25515 23783"/>
                          <a:gd name="T113" fmla="*/ T112 w 2454"/>
                          <a:gd name="T114" fmla="+- 0 2472 1545"/>
                          <a:gd name="T115" fmla="*/ 2472 h 2832"/>
                          <a:gd name="T116" fmla="+- 0 25588 23783"/>
                          <a:gd name="T117" fmla="*/ T116 w 2454"/>
                          <a:gd name="T118" fmla="+- 0 2597 1545"/>
                          <a:gd name="T119" fmla="*/ 2597 h 2832"/>
                          <a:gd name="T120" fmla="+- 0 25640 23783"/>
                          <a:gd name="T121" fmla="*/ T120 w 2454"/>
                          <a:gd name="T122" fmla="+- 0 2735 1545"/>
                          <a:gd name="T123" fmla="*/ 2735 h 2832"/>
                          <a:gd name="T124" fmla="+- 0 25667 23783"/>
                          <a:gd name="T125" fmla="*/ T124 w 2454"/>
                          <a:gd name="T126" fmla="+- 0 2884 1545"/>
                          <a:gd name="T127" fmla="*/ 2884 h 2832"/>
                          <a:gd name="T128" fmla="+- 0 25667 23783"/>
                          <a:gd name="T129" fmla="*/ T128 w 2454"/>
                          <a:gd name="T130" fmla="+- 0 3038 1545"/>
                          <a:gd name="T131" fmla="*/ 3038 h 2832"/>
                          <a:gd name="T132" fmla="+- 0 25640 23783"/>
                          <a:gd name="T133" fmla="*/ T132 w 2454"/>
                          <a:gd name="T134" fmla="+- 0 3186 1545"/>
                          <a:gd name="T135" fmla="*/ 3186 h 2832"/>
                          <a:gd name="T136" fmla="+- 0 25588 23783"/>
                          <a:gd name="T137" fmla="*/ T136 w 2454"/>
                          <a:gd name="T138" fmla="+- 0 3324 1545"/>
                          <a:gd name="T139" fmla="*/ 3324 h 2832"/>
                          <a:gd name="T140" fmla="+- 0 25515 23783"/>
                          <a:gd name="T141" fmla="*/ T140 w 2454"/>
                          <a:gd name="T142" fmla="+- 0 3450 1545"/>
                          <a:gd name="T143" fmla="*/ 3450 h 2832"/>
                          <a:gd name="T144" fmla="+- 0 25421 23783"/>
                          <a:gd name="T145" fmla="*/ T144 w 2454"/>
                          <a:gd name="T146" fmla="+- 0 3561 1545"/>
                          <a:gd name="T147" fmla="*/ 3561 h 2832"/>
                          <a:gd name="T148" fmla="+- 0 25310 23783"/>
                          <a:gd name="T149" fmla="*/ T148 w 2454"/>
                          <a:gd name="T150" fmla="+- 0 3655 1545"/>
                          <a:gd name="T151" fmla="*/ 3655 h 2832"/>
                          <a:gd name="T152" fmla="+- 0 25184 23783"/>
                          <a:gd name="T153" fmla="*/ T152 w 2454"/>
                          <a:gd name="T154" fmla="+- 0 3728 1545"/>
                          <a:gd name="T155" fmla="*/ 3728 h 2832"/>
                          <a:gd name="T156" fmla="+- 0 25046 23783"/>
                          <a:gd name="T157" fmla="*/ T156 w 2454"/>
                          <a:gd name="T158" fmla="+- 0 3780 1545"/>
                          <a:gd name="T159" fmla="*/ 3780 h 2832"/>
                          <a:gd name="T160" fmla="+- 0 24898 23783"/>
                          <a:gd name="T161" fmla="*/ T160 w 2454"/>
                          <a:gd name="T162" fmla="+- 0 3807 1545"/>
                          <a:gd name="T163" fmla="*/ 3807 h 2832"/>
                          <a:gd name="T164" fmla="+- 0 25952 23783"/>
                          <a:gd name="T165" fmla="*/ T164 w 2454"/>
                          <a:gd name="T166" fmla="+- 0 3810 1545"/>
                          <a:gd name="T167" fmla="*/ 3810 h 2832"/>
                          <a:gd name="T168" fmla="+- 0 26018 23783"/>
                          <a:gd name="T169" fmla="*/ T168 w 2454"/>
                          <a:gd name="T170" fmla="+- 0 3715 1545"/>
                          <a:gd name="T171" fmla="*/ 3715 h 2832"/>
                          <a:gd name="T172" fmla="+- 0 26088 23783"/>
                          <a:gd name="T173" fmla="*/ T172 w 2454"/>
                          <a:gd name="T174" fmla="+- 0 3592 1545"/>
                          <a:gd name="T175" fmla="*/ 3592 h 2832"/>
                          <a:gd name="T176" fmla="+- 0 26145 23783"/>
                          <a:gd name="T177" fmla="*/ T176 w 2454"/>
                          <a:gd name="T178" fmla="+- 0 3462 1545"/>
                          <a:gd name="T179" fmla="*/ 3462 h 2832"/>
                          <a:gd name="T180" fmla="+- 0 26189 23783"/>
                          <a:gd name="T181" fmla="*/ T180 w 2454"/>
                          <a:gd name="T182" fmla="+- 0 3325 1545"/>
                          <a:gd name="T183" fmla="*/ 3325 h 2832"/>
                          <a:gd name="T184" fmla="+- 0 26219 23783"/>
                          <a:gd name="T185" fmla="*/ T184 w 2454"/>
                          <a:gd name="T186" fmla="+- 0 3183 1545"/>
                          <a:gd name="T187" fmla="*/ 3183 h 2832"/>
                          <a:gd name="T188" fmla="+- 0 26234 23783"/>
                          <a:gd name="T189" fmla="*/ T188 w 2454"/>
                          <a:gd name="T190" fmla="+- 0 3036 1545"/>
                          <a:gd name="T191" fmla="*/ 3036 h 2832"/>
                          <a:gd name="T192" fmla="+- 0 26234 23783"/>
                          <a:gd name="T193" fmla="*/ T192 w 2454"/>
                          <a:gd name="T194" fmla="+- 0 2886 1545"/>
                          <a:gd name="T195" fmla="*/ 2886 h 2832"/>
                          <a:gd name="T196" fmla="+- 0 26219 23783"/>
                          <a:gd name="T197" fmla="*/ T196 w 2454"/>
                          <a:gd name="T198" fmla="+- 0 2739 1545"/>
                          <a:gd name="T199" fmla="*/ 2739 h 2832"/>
                          <a:gd name="T200" fmla="+- 0 26189 23783"/>
                          <a:gd name="T201" fmla="*/ T200 w 2454"/>
                          <a:gd name="T202" fmla="+- 0 2596 1545"/>
                          <a:gd name="T203" fmla="*/ 2596 h 2832"/>
                          <a:gd name="T204" fmla="+- 0 26145 23783"/>
                          <a:gd name="T205" fmla="*/ T204 w 2454"/>
                          <a:gd name="T206" fmla="+- 0 2460 1545"/>
                          <a:gd name="T207" fmla="*/ 2460 h 2832"/>
                          <a:gd name="T208" fmla="+- 0 26088 23783"/>
                          <a:gd name="T209" fmla="*/ T208 w 2454"/>
                          <a:gd name="T210" fmla="+- 0 2329 1545"/>
                          <a:gd name="T211" fmla="*/ 2329 h 2832"/>
                          <a:gd name="T212" fmla="+- 0 26018 23783"/>
                          <a:gd name="T213" fmla="*/ T212 w 2454"/>
                          <a:gd name="T214" fmla="+- 0 2206 1545"/>
                          <a:gd name="T215" fmla="*/ 2206 h 2832"/>
                          <a:gd name="T216" fmla="+- 0 25953 23783"/>
                          <a:gd name="T217" fmla="*/ T216 w 2454"/>
                          <a:gd name="T218" fmla="+- 0 2112 1545"/>
                          <a:gd name="T219" fmla="*/ 2112 h 28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2454" h="2832">
                            <a:moveTo>
                              <a:pt x="1038" y="0"/>
                            </a:moveTo>
                            <a:lnTo>
                              <a:pt x="0" y="0"/>
                            </a:lnTo>
                            <a:lnTo>
                              <a:pt x="0" y="2831"/>
                            </a:lnTo>
                            <a:lnTo>
                              <a:pt x="1038" y="2831"/>
                            </a:lnTo>
                            <a:lnTo>
                              <a:pt x="1113" y="2829"/>
                            </a:lnTo>
                            <a:lnTo>
                              <a:pt x="1187" y="2824"/>
                            </a:lnTo>
                            <a:lnTo>
                              <a:pt x="1260" y="2814"/>
                            </a:lnTo>
                            <a:lnTo>
                              <a:pt x="1332" y="2801"/>
                            </a:lnTo>
                            <a:lnTo>
                              <a:pt x="1402" y="2784"/>
                            </a:lnTo>
                            <a:lnTo>
                              <a:pt x="1471" y="2764"/>
                            </a:lnTo>
                            <a:lnTo>
                              <a:pt x="1539" y="2740"/>
                            </a:lnTo>
                            <a:lnTo>
                              <a:pt x="1605" y="2713"/>
                            </a:lnTo>
                            <a:lnTo>
                              <a:pt x="1669" y="2683"/>
                            </a:lnTo>
                            <a:lnTo>
                              <a:pt x="1732" y="2650"/>
                            </a:lnTo>
                            <a:lnTo>
                              <a:pt x="1792" y="2614"/>
                            </a:lnTo>
                            <a:lnTo>
                              <a:pt x="1851" y="2575"/>
                            </a:lnTo>
                            <a:lnTo>
                              <a:pt x="1907" y="2533"/>
                            </a:lnTo>
                            <a:lnTo>
                              <a:pt x="1961" y="2488"/>
                            </a:lnTo>
                            <a:lnTo>
                              <a:pt x="2013" y="2441"/>
                            </a:lnTo>
                            <a:lnTo>
                              <a:pt x="2063" y="2392"/>
                            </a:lnTo>
                            <a:lnTo>
                              <a:pt x="2110" y="2340"/>
                            </a:lnTo>
                            <a:lnTo>
                              <a:pt x="2155" y="2285"/>
                            </a:lnTo>
                            <a:lnTo>
                              <a:pt x="2169" y="2265"/>
                            </a:lnTo>
                            <a:lnTo>
                              <a:pt x="566" y="2265"/>
                            </a:lnTo>
                            <a:lnTo>
                              <a:pt x="566" y="567"/>
                            </a:lnTo>
                            <a:lnTo>
                              <a:pt x="2170" y="567"/>
                            </a:lnTo>
                            <a:lnTo>
                              <a:pt x="2155" y="546"/>
                            </a:lnTo>
                            <a:lnTo>
                              <a:pt x="2110" y="492"/>
                            </a:lnTo>
                            <a:lnTo>
                              <a:pt x="2063" y="440"/>
                            </a:lnTo>
                            <a:lnTo>
                              <a:pt x="2013" y="391"/>
                            </a:lnTo>
                            <a:lnTo>
                              <a:pt x="1961" y="343"/>
                            </a:lnTo>
                            <a:lnTo>
                              <a:pt x="1907" y="299"/>
                            </a:lnTo>
                            <a:lnTo>
                              <a:pt x="1851" y="257"/>
                            </a:lnTo>
                            <a:lnTo>
                              <a:pt x="1792" y="218"/>
                            </a:lnTo>
                            <a:lnTo>
                              <a:pt x="1732" y="182"/>
                            </a:lnTo>
                            <a:lnTo>
                              <a:pt x="1669" y="149"/>
                            </a:lnTo>
                            <a:lnTo>
                              <a:pt x="1605" y="119"/>
                            </a:lnTo>
                            <a:lnTo>
                              <a:pt x="1539" y="92"/>
                            </a:lnTo>
                            <a:lnTo>
                              <a:pt x="1471" y="68"/>
                            </a:lnTo>
                            <a:lnTo>
                              <a:pt x="1402" y="48"/>
                            </a:lnTo>
                            <a:lnTo>
                              <a:pt x="1332" y="31"/>
                            </a:lnTo>
                            <a:lnTo>
                              <a:pt x="1260" y="18"/>
                            </a:lnTo>
                            <a:lnTo>
                              <a:pt x="1187" y="8"/>
                            </a:lnTo>
                            <a:lnTo>
                              <a:pt x="1113" y="2"/>
                            </a:lnTo>
                            <a:lnTo>
                              <a:pt x="1038" y="0"/>
                            </a:lnTo>
                            <a:close/>
                            <a:moveTo>
                              <a:pt x="2170" y="567"/>
                            </a:moveTo>
                            <a:lnTo>
                              <a:pt x="1038" y="567"/>
                            </a:lnTo>
                            <a:lnTo>
                              <a:pt x="1115" y="570"/>
                            </a:lnTo>
                            <a:lnTo>
                              <a:pt x="1190" y="580"/>
                            </a:lnTo>
                            <a:lnTo>
                              <a:pt x="1263" y="597"/>
                            </a:lnTo>
                            <a:lnTo>
                              <a:pt x="1334" y="620"/>
                            </a:lnTo>
                            <a:lnTo>
                              <a:pt x="1401" y="649"/>
                            </a:lnTo>
                            <a:lnTo>
                              <a:pt x="1466" y="683"/>
                            </a:lnTo>
                            <a:lnTo>
                              <a:pt x="1527" y="722"/>
                            </a:lnTo>
                            <a:lnTo>
                              <a:pt x="1585" y="767"/>
                            </a:lnTo>
                            <a:lnTo>
                              <a:pt x="1638" y="816"/>
                            </a:lnTo>
                            <a:lnTo>
                              <a:pt x="1687" y="869"/>
                            </a:lnTo>
                            <a:lnTo>
                              <a:pt x="1732" y="927"/>
                            </a:lnTo>
                            <a:lnTo>
                              <a:pt x="1771" y="988"/>
                            </a:lnTo>
                            <a:lnTo>
                              <a:pt x="1805" y="1052"/>
                            </a:lnTo>
                            <a:lnTo>
                              <a:pt x="1834" y="1120"/>
                            </a:lnTo>
                            <a:lnTo>
                              <a:pt x="1857" y="1190"/>
                            </a:lnTo>
                            <a:lnTo>
                              <a:pt x="1874" y="1263"/>
                            </a:lnTo>
                            <a:lnTo>
                              <a:pt x="1884" y="1339"/>
                            </a:lnTo>
                            <a:lnTo>
                              <a:pt x="1887" y="1416"/>
                            </a:lnTo>
                            <a:lnTo>
                              <a:pt x="1884" y="1493"/>
                            </a:lnTo>
                            <a:lnTo>
                              <a:pt x="1874" y="1568"/>
                            </a:lnTo>
                            <a:lnTo>
                              <a:pt x="1857" y="1641"/>
                            </a:lnTo>
                            <a:lnTo>
                              <a:pt x="1834" y="1712"/>
                            </a:lnTo>
                            <a:lnTo>
                              <a:pt x="1805" y="1779"/>
                            </a:lnTo>
                            <a:lnTo>
                              <a:pt x="1771" y="1844"/>
                            </a:lnTo>
                            <a:lnTo>
                              <a:pt x="1732" y="1905"/>
                            </a:lnTo>
                            <a:lnTo>
                              <a:pt x="1687" y="1963"/>
                            </a:lnTo>
                            <a:lnTo>
                              <a:pt x="1638" y="2016"/>
                            </a:lnTo>
                            <a:lnTo>
                              <a:pt x="1585" y="2065"/>
                            </a:lnTo>
                            <a:lnTo>
                              <a:pt x="1527" y="2110"/>
                            </a:lnTo>
                            <a:lnTo>
                              <a:pt x="1466" y="2149"/>
                            </a:lnTo>
                            <a:lnTo>
                              <a:pt x="1401" y="2183"/>
                            </a:lnTo>
                            <a:lnTo>
                              <a:pt x="1334" y="2212"/>
                            </a:lnTo>
                            <a:lnTo>
                              <a:pt x="1263" y="2235"/>
                            </a:lnTo>
                            <a:lnTo>
                              <a:pt x="1190" y="2252"/>
                            </a:lnTo>
                            <a:lnTo>
                              <a:pt x="1115" y="2262"/>
                            </a:lnTo>
                            <a:lnTo>
                              <a:pt x="1038" y="2265"/>
                            </a:lnTo>
                            <a:lnTo>
                              <a:pt x="2169" y="2265"/>
                            </a:lnTo>
                            <a:lnTo>
                              <a:pt x="2196" y="2229"/>
                            </a:lnTo>
                            <a:lnTo>
                              <a:pt x="2235" y="2170"/>
                            </a:lnTo>
                            <a:lnTo>
                              <a:pt x="2272" y="2110"/>
                            </a:lnTo>
                            <a:lnTo>
                              <a:pt x="2305" y="2047"/>
                            </a:lnTo>
                            <a:lnTo>
                              <a:pt x="2335" y="1983"/>
                            </a:lnTo>
                            <a:lnTo>
                              <a:pt x="2362" y="1917"/>
                            </a:lnTo>
                            <a:lnTo>
                              <a:pt x="2386" y="1850"/>
                            </a:lnTo>
                            <a:lnTo>
                              <a:pt x="2406" y="1780"/>
                            </a:lnTo>
                            <a:lnTo>
                              <a:pt x="2423" y="1710"/>
                            </a:lnTo>
                            <a:lnTo>
                              <a:pt x="2436" y="1638"/>
                            </a:lnTo>
                            <a:lnTo>
                              <a:pt x="2446" y="1565"/>
                            </a:lnTo>
                            <a:lnTo>
                              <a:pt x="2451" y="1491"/>
                            </a:lnTo>
                            <a:lnTo>
                              <a:pt x="2453" y="1416"/>
                            </a:lnTo>
                            <a:lnTo>
                              <a:pt x="2451" y="1341"/>
                            </a:lnTo>
                            <a:lnTo>
                              <a:pt x="2446" y="1267"/>
                            </a:lnTo>
                            <a:lnTo>
                              <a:pt x="2436" y="1194"/>
                            </a:lnTo>
                            <a:lnTo>
                              <a:pt x="2423" y="1122"/>
                            </a:lnTo>
                            <a:lnTo>
                              <a:pt x="2406" y="1051"/>
                            </a:lnTo>
                            <a:lnTo>
                              <a:pt x="2386" y="982"/>
                            </a:lnTo>
                            <a:lnTo>
                              <a:pt x="2362" y="915"/>
                            </a:lnTo>
                            <a:lnTo>
                              <a:pt x="2335" y="849"/>
                            </a:lnTo>
                            <a:lnTo>
                              <a:pt x="2305" y="784"/>
                            </a:lnTo>
                            <a:lnTo>
                              <a:pt x="2272" y="722"/>
                            </a:lnTo>
                            <a:lnTo>
                              <a:pt x="2235" y="661"/>
                            </a:lnTo>
                            <a:lnTo>
                              <a:pt x="2196" y="603"/>
                            </a:lnTo>
                            <a:lnTo>
                              <a:pt x="2170" y="567"/>
                            </a:lnTo>
                            <a:close/>
                          </a:path>
                        </a:pathLst>
                      </a:custGeom>
                      <a:solidFill>
                        <a:srgbClr val="13173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37BA3C4" w14:textId="22E11A7A" w:rsidR="00F90B81" w:rsidRDefault="00F90B81" w:rsidP="006D11F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07B1AB" id="Freeform: Shape 61" o:spid="_x0000_s1026" style="position:absolute;margin-left:611.95pt;margin-top:-46.95pt;width:36.95pt;height:28.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coordsize="2454,283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" adj="-11796480,,5400" path="m1038,l,,,2831r1038,l1113,2829r74,-5l1260,2814r72,-13l1402,2784r69,-20l1539,2740r66,-27l1669,2683r63,-33l1792,2614r59,-39l1907,2533r54,-45l2013,2441r50,-49l2110,2340r45,-55l2169,2265r-1603,l566,567r1604,l2155,546r-45,-54l2063,440r-50,-49l1961,343r-54,-44l1851,257r-59,-39l1732,182r-63,-33l1605,119,1539,92,1471,68,1402,48,1332,31,1260,18,1187,8,1113,2,1038,xm2170,567r-1132,l1115,570r75,10l1263,597r71,23l1401,649r65,34l1527,722r58,45l1638,816r49,53l1732,927r39,61l1805,1052r29,68l1857,1190r17,73l1884,1339r3,77l1884,1493r-10,75l1857,1641r-23,71l1805,1779r-34,65l1732,1905r-45,58l1638,2016r-53,49l1527,2110r-61,39l1401,2183r-67,29l1263,2235r-73,17l1115,2262r-77,3l2169,2265r27,-36l2235,2170r37,-60l2305,2047r30,-64l2362,1917r24,-67l2406,1780r17,-70l2436,1638r10,-73l2451,1491r2,-75l2451,1341r-5,-74l2436,1194r-13,-72l2406,1051r-20,-69l2362,915r-27,-66l2305,784r-33,-62l2235,661r-39,-58l2170,567xe" fillcolor="#13173f" stroked="f">
              <v:stroke joinstyle="round"/>
              <v:formulas/>
              <v:path arrowok="t" o:connecttype="custom" o:connectlocs="0,194552;198464,551042;226953,550161;254676,547265;281253,542605;306874,536183;331156,528250;353908,518806;374940,507850;394442,495762;412033,482288;108218,479769;414901,265951;403429,256507;384882,243788;364615,232203;342628,222004;319110,213315;294254,206137;268060,200597;240910,196819;212804,194804;414901,265951;213186,266329;241484,269729;267869,276277;291960,285469;313183,297306;331156,311283;345113,327024;355056,344401;360218,363164;360218,382556;355056,401193;345113,418570;331156,434437;313183,448414;291960,460251;267869,469444;241484,475992;213186,479392;414709,479769;427329,467807;440712,452318;451611,435948;460023,418696;465759,400815;468627,382304;468627,363416;465759,344905;460023,326898;451611,309772;440712,293276;427329,277788;414901,265951" o:connectangles="0,0,0,0,0,0,0,0,0,0,0,0,0,0,0,0,0,0,0,0,0,0,0,0,0,0,0,0,0,0,0,0,0,0,0,0,0,0,0,0,0,0,0,0,0,0,0,0,0,0,0,0,0,0,0" textboxrect="0,0,2454,2832"/>
              <v:textbox>
                <w:txbxContent>
                  <w:p w14:paraId="437BA3C4" w14:textId="22E11A7A" w:rsidR="00F90B81" w:rsidRDefault="00F90B81" w:rsidP="006D11F6"/>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2"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7"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9"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1"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4"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F923B2"/>
    <w:multiLevelType w:val="multilevel"/>
    <w:tmpl w:val="4392BE02"/>
    <w:lvl w:ilvl="0">
      <w:start w:val="14"/>
      <w:numFmt w:val="decimal"/>
      <w:lvlText w:val="%1"/>
      <w:lvlJc w:val="left"/>
      <w:pPr>
        <w:ind w:left="540" w:hanging="540"/>
      </w:pPr>
      <w:rPr>
        <w:rFonts w:hint="default"/>
      </w:rPr>
    </w:lvl>
    <w:lvl w:ilvl="1">
      <w:start w:val="2"/>
      <w:numFmt w:val="decimalZero"/>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F453D8A"/>
    <w:multiLevelType w:val="hybridMultilevel"/>
    <w:tmpl w:val="A8F2E0CA"/>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5502870">
    <w:abstractNumId w:val="14"/>
  </w:num>
  <w:num w:numId="2" w16cid:durableId="1577201210">
    <w:abstractNumId w:val="4"/>
  </w:num>
  <w:num w:numId="3" w16cid:durableId="741831657">
    <w:abstractNumId w:val="11"/>
  </w:num>
  <w:num w:numId="4" w16cid:durableId="1398170389">
    <w:abstractNumId w:val="31"/>
  </w:num>
  <w:num w:numId="5" w16cid:durableId="591091354">
    <w:abstractNumId w:val="10"/>
  </w:num>
  <w:num w:numId="6" w16cid:durableId="1392001588">
    <w:abstractNumId w:val="27"/>
  </w:num>
  <w:num w:numId="7" w16cid:durableId="1979140067">
    <w:abstractNumId w:val="19"/>
  </w:num>
  <w:num w:numId="8" w16cid:durableId="1959750513">
    <w:abstractNumId w:val="21"/>
  </w:num>
  <w:num w:numId="9" w16cid:durableId="183716383">
    <w:abstractNumId w:val="22"/>
  </w:num>
  <w:num w:numId="10" w16cid:durableId="1301232895">
    <w:abstractNumId w:val="16"/>
  </w:num>
  <w:num w:numId="11" w16cid:durableId="641619242">
    <w:abstractNumId w:val="6"/>
  </w:num>
  <w:num w:numId="12" w16cid:durableId="607005570">
    <w:abstractNumId w:val="17"/>
  </w:num>
  <w:num w:numId="13" w16cid:durableId="1285381618">
    <w:abstractNumId w:val="7"/>
  </w:num>
  <w:num w:numId="14" w16cid:durableId="394815746">
    <w:abstractNumId w:val="20"/>
  </w:num>
  <w:num w:numId="15" w16cid:durableId="485587270">
    <w:abstractNumId w:val="2"/>
  </w:num>
  <w:num w:numId="16" w16cid:durableId="1768572473">
    <w:abstractNumId w:val="18"/>
  </w:num>
  <w:num w:numId="17" w16cid:durableId="1514299400">
    <w:abstractNumId w:val="12"/>
  </w:num>
  <w:num w:numId="18" w16cid:durableId="575556473">
    <w:abstractNumId w:val="8"/>
  </w:num>
  <w:num w:numId="19" w16cid:durableId="1918858423">
    <w:abstractNumId w:val="1"/>
  </w:num>
  <w:num w:numId="20" w16cid:durableId="2045789301">
    <w:abstractNumId w:val="28"/>
  </w:num>
  <w:num w:numId="21" w16cid:durableId="2003967387">
    <w:abstractNumId w:val="26"/>
  </w:num>
  <w:num w:numId="22" w16cid:durableId="146912544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76330682">
    <w:abstractNumId w:val="24"/>
  </w:num>
  <w:num w:numId="24" w16cid:durableId="1715232988">
    <w:abstractNumId w:val="5"/>
  </w:num>
  <w:num w:numId="25" w16cid:durableId="176164990">
    <w:abstractNumId w:val="29"/>
  </w:num>
  <w:num w:numId="26" w16cid:durableId="1425301037">
    <w:abstractNumId w:val="3"/>
  </w:num>
  <w:num w:numId="27" w16cid:durableId="699430877">
    <w:abstractNumId w:val="25"/>
  </w:num>
  <w:num w:numId="28" w16cid:durableId="340591130">
    <w:abstractNumId w:val="9"/>
  </w:num>
  <w:num w:numId="29" w16cid:durableId="213007792">
    <w:abstractNumId w:val="30"/>
  </w:num>
  <w:num w:numId="30" w16cid:durableId="126818692">
    <w:abstractNumId w:val="0"/>
  </w:num>
  <w:num w:numId="31" w16cid:durableId="1152672524">
    <w:abstractNumId w:val="32"/>
  </w:num>
  <w:num w:numId="32" w16cid:durableId="1248464850">
    <w:abstractNumId w:val="13"/>
  </w:num>
  <w:num w:numId="33" w16cid:durableId="344668697">
    <w:abstractNumId w:val="15"/>
  </w:num>
  <w:num w:numId="34" w16cid:durableId="1682077608">
    <w:abstractNumId w:val="33"/>
  </w:num>
  <w:num w:numId="35" w16cid:durableId="74949852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rNaAOVhQFUsAAAA"/>
  </w:docVars>
  <w:rsids>
    <w:rsidRoot w:val="00583CF5"/>
    <w:rsid w:val="00003DA2"/>
    <w:rsid w:val="000400C4"/>
    <w:rsid w:val="0004294A"/>
    <w:rsid w:val="000517C3"/>
    <w:rsid w:val="0005775B"/>
    <w:rsid w:val="000602BB"/>
    <w:rsid w:val="00065D78"/>
    <w:rsid w:val="0007252E"/>
    <w:rsid w:val="00085661"/>
    <w:rsid w:val="000861D6"/>
    <w:rsid w:val="000866D7"/>
    <w:rsid w:val="00090B78"/>
    <w:rsid w:val="000C2AC3"/>
    <w:rsid w:val="000D41AC"/>
    <w:rsid w:val="000D455B"/>
    <w:rsid w:val="000D458F"/>
    <w:rsid w:val="001061D0"/>
    <w:rsid w:val="00112F23"/>
    <w:rsid w:val="00127661"/>
    <w:rsid w:val="00130B42"/>
    <w:rsid w:val="00135590"/>
    <w:rsid w:val="00150B5A"/>
    <w:rsid w:val="00156FF7"/>
    <w:rsid w:val="001A37DA"/>
    <w:rsid w:val="001A3DBD"/>
    <w:rsid w:val="001B32E2"/>
    <w:rsid w:val="001C2196"/>
    <w:rsid w:val="001D71BC"/>
    <w:rsid w:val="001E036D"/>
    <w:rsid w:val="001E4713"/>
    <w:rsid w:val="001E6288"/>
    <w:rsid w:val="001F1C3D"/>
    <w:rsid w:val="00212BB6"/>
    <w:rsid w:val="00221E03"/>
    <w:rsid w:val="002250B1"/>
    <w:rsid w:val="00254622"/>
    <w:rsid w:val="002554D8"/>
    <w:rsid w:val="00267723"/>
    <w:rsid w:val="00281684"/>
    <w:rsid w:val="002A2433"/>
    <w:rsid w:val="002B7337"/>
    <w:rsid w:val="00311A59"/>
    <w:rsid w:val="00311DCB"/>
    <w:rsid w:val="00347AB3"/>
    <w:rsid w:val="0035613B"/>
    <w:rsid w:val="00361FD1"/>
    <w:rsid w:val="00367FDF"/>
    <w:rsid w:val="00377E35"/>
    <w:rsid w:val="00384FE2"/>
    <w:rsid w:val="00391F12"/>
    <w:rsid w:val="003A2FFA"/>
    <w:rsid w:val="003A3405"/>
    <w:rsid w:val="003B769C"/>
    <w:rsid w:val="003C58CA"/>
    <w:rsid w:val="003C59ED"/>
    <w:rsid w:val="003C634B"/>
    <w:rsid w:val="003C6D08"/>
    <w:rsid w:val="003D17E6"/>
    <w:rsid w:val="003E2F28"/>
    <w:rsid w:val="003F1FA5"/>
    <w:rsid w:val="003F279A"/>
    <w:rsid w:val="004045CC"/>
    <w:rsid w:val="00404D8B"/>
    <w:rsid w:val="00411926"/>
    <w:rsid w:val="00414C24"/>
    <w:rsid w:val="00416B1D"/>
    <w:rsid w:val="00423C90"/>
    <w:rsid w:val="00432E9E"/>
    <w:rsid w:val="00433BD8"/>
    <w:rsid w:val="004353FE"/>
    <w:rsid w:val="0044307E"/>
    <w:rsid w:val="00446761"/>
    <w:rsid w:val="00452FE8"/>
    <w:rsid w:val="004544A6"/>
    <w:rsid w:val="00456745"/>
    <w:rsid w:val="004821EE"/>
    <w:rsid w:val="004A00FA"/>
    <w:rsid w:val="004B057A"/>
    <w:rsid w:val="004C62D7"/>
    <w:rsid w:val="004C72B4"/>
    <w:rsid w:val="004D10E8"/>
    <w:rsid w:val="004E61A2"/>
    <w:rsid w:val="004E7859"/>
    <w:rsid w:val="004F26B0"/>
    <w:rsid w:val="004F74F7"/>
    <w:rsid w:val="005075D6"/>
    <w:rsid w:val="00533601"/>
    <w:rsid w:val="00536D28"/>
    <w:rsid w:val="0054506C"/>
    <w:rsid w:val="005759FC"/>
    <w:rsid w:val="00576492"/>
    <w:rsid w:val="00577908"/>
    <w:rsid w:val="00580677"/>
    <w:rsid w:val="00581724"/>
    <w:rsid w:val="00582355"/>
    <w:rsid w:val="00583CF5"/>
    <w:rsid w:val="00591067"/>
    <w:rsid w:val="005B1970"/>
    <w:rsid w:val="005E70E4"/>
    <w:rsid w:val="005F21BA"/>
    <w:rsid w:val="005F7F03"/>
    <w:rsid w:val="006259AF"/>
    <w:rsid w:val="00644763"/>
    <w:rsid w:val="00651E0C"/>
    <w:rsid w:val="00660685"/>
    <w:rsid w:val="00663408"/>
    <w:rsid w:val="00671E4C"/>
    <w:rsid w:val="006742DB"/>
    <w:rsid w:val="00684DCF"/>
    <w:rsid w:val="006978FA"/>
    <w:rsid w:val="006A7760"/>
    <w:rsid w:val="006C282E"/>
    <w:rsid w:val="006C405B"/>
    <w:rsid w:val="006C69BA"/>
    <w:rsid w:val="006D11F6"/>
    <w:rsid w:val="006E2EBC"/>
    <w:rsid w:val="006F70BB"/>
    <w:rsid w:val="007026F8"/>
    <w:rsid w:val="0070765F"/>
    <w:rsid w:val="00713C71"/>
    <w:rsid w:val="00717711"/>
    <w:rsid w:val="007254FD"/>
    <w:rsid w:val="00733BF2"/>
    <w:rsid w:val="00733CE1"/>
    <w:rsid w:val="00751CBE"/>
    <w:rsid w:val="00754A3F"/>
    <w:rsid w:val="00754D06"/>
    <w:rsid w:val="007609AA"/>
    <w:rsid w:val="00771091"/>
    <w:rsid w:val="00781C8C"/>
    <w:rsid w:val="007B44DC"/>
    <w:rsid w:val="007C41C5"/>
    <w:rsid w:val="007D2705"/>
    <w:rsid w:val="007D3D4A"/>
    <w:rsid w:val="007E338D"/>
    <w:rsid w:val="00800C43"/>
    <w:rsid w:val="008051D1"/>
    <w:rsid w:val="00806543"/>
    <w:rsid w:val="00816211"/>
    <w:rsid w:val="00817754"/>
    <w:rsid w:val="00831625"/>
    <w:rsid w:val="00840955"/>
    <w:rsid w:val="00846E9A"/>
    <w:rsid w:val="00850E6F"/>
    <w:rsid w:val="0085173A"/>
    <w:rsid w:val="00853605"/>
    <w:rsid w:val="0086403A"/>
    <w:rsid w:val="008904A1"/>
    <w:rsid w:val="008A284B"/>
    <w:rsid w:val="008A4892"/>
    <w:rsid w:val="008D4D18"/>
    <w:rsid w:val="008D78B8"/>
    <w:rsid w:val="008E1822"/>
    <w:rsid w:val="008E7853"/>
    <w:rsid w:val="008F77E7"/>
    <w:rsid w:val="00907A9C"/>
    <w:rsid w:val="0091126C"/>
    <w:rsid w:val="00963A93"/>
    <w:rsid w:val="00965F31"/>
    <w:rsid w:val="00982B1A"/>
    <w:rsid w:val="00986E26"/>
    <w:rsid w:val="009A4BAC"/>
    <w:rsid w:val="009C0613"/>
    <w:rsid w:val="009C3D95"/>
    <w:rsid w:val="009D3287"/>
    <w:rsid w:val="009D60F2"/>
    <w:rsid w:val="009D6789"/>
    <w:rsid w:val="009F35F6"/>
    <w:rsid w:val="00A07A89"/>
    <w:rsid w:val="00A10B95"/>
    <w:rsid w:val="00A12D7C"/>
    <w:rsid w:val="00A27A31"/>
    <w:rsid w:val="00A27DD3"/>
    <w:rsid w:val="00A30182"/>
    <w:rsid w:val="00A635E2"/>
    <w:rsid w:val="00A651B5"/>
    <w:rsid w:val="00A678FF"/>
    <w:rsid w:val="00A761E8"/>
    <w:rsid w:val="00A76801"/>
    <w:rsid w:val="00A869C7"/>
    <w:rsid w:val="00AB4865"/>
    <w:rsid w:val="00AE62A2"/>
    <w:rsid w:val="00AF0245"/>
    <w:rsid w:val="00AF03C8"/>
    <w:rsid w:val="00B0269F"/>
    <w:rsid w:val="00B10243"/>
    <w:rsid w:val="00B106A2"/>
    <w:rsid w:val="00B41E5F"/>
    <w:rsid w:val="00B42C85"/>
    <w:rsid w:val="00B442D2"/>
    <w:rsid w:val="00B51DFF"/>
    <w:rsid w:val="00B6014F"/>
    <w:rsid w:val="00B6239A"/>
    <w:rsid w:val="00B67EF3"/>
    <w:rsid w:val="00B7333A"/>
    <w:rsid w:val="00B83848"/>
    <w:rsid w:val="00B85E3B"/>
    <w:rsid w:val="00B9158E"/>
    <w:rsid w:val="00B93897"/>
    <w:rsid w:val="00B95CB4"/>
    <w:rsid w:val="00B9689F"/>
    <w:rsid w:val="00BA382B"/>
    <w:rsid w:val="00BA76D3"/>
    <w:rsid w:val="00BB1056"/>
    <w:rsid w:val="00BB3F7E"/>
    <w:rsid w:val="00BC4E74"/>
    <w:rsid w:val="00BE270D"/>
    <w:rsid w:val="00BF19C5"/>
    <w:rsid w:val="00BF5CED"/>
    <w:rsid w:val="00BF729F"/>
    <w:rsid w:val="00BF7F64"/>
    <w:rsid w:val="00C03587"/>
    <w:rsid w:val="00C16988"/>
    <w:rsid w:val="00C17AD8"/>
    <w:rsid w:val="00C22C85"/>
    <w:rsid w:val="00C27364"/>
    <w:rsid w:val="00C4738D"/>
    <w:rsid w:val="00C7083D"/>
    <w:rsid w:val="00C7128C"/>
    <w:rsid w:val="00C74C88"/>
    <w:rsid w:val="00C81E08"/>
    <w:rsid w:val="00CB0299"/>
    <w:rsid w:val="00CB612D"/>
    <w:rsid w:val="00CC0443"/>
    <w:rsid w:val="00CD70FD"/>
    <w:rsid w:val="00CF361E"/>
    <w:rsid w:val="00D00F46"/>
    <w:rsid w:val="00D2283C"/>
    <w:rsid w:val="00D317D9"/>
    <w:rsid w:val="00D34CF8"/>
    <w:rsid w:val="00D46612"/>
    <w:rsid w:val="00D51926"/>
    <w:rsid w:val="00D560F2"/>
    <w:rsid w:val="00D56539"/>
    <w:rsid w:val="00D701F4"/>
    <w:rsid w:val="00D728F0"/>
    <w:rsid w:val="00D7617C"/>
    <w:rsid w:val="00D91760"/>
    <w:rsid w:val="00D95577"/>
    <w:rsid w:val="00DB0CA7"/>
    <w:rsid w:val="00DB58AF"/>
    <w:rsid w:val="00DC5C09"/>
    <w:rsid w:val="00DD1E79"/>
    <w:rsid w:val="00DF0330"/>
    <w:rsid w:val="00E00823"/>
    <w:rsid w:val="00E01362"/>
    <w:rsid w:val="00E059B4"/>
    <w:rsid w:val="00E06B84"/>
    <w:rsid w:val="00E145A1"/>
    <w:rsid w:val="00E33771"/>
    <w:rsid w:val="00E561B9"/>
    <w:rsid w:val="00E6544F"/>
    <w:rsid w:val="00E73B33"/>
    <w:rsid w:val="00E84250"/>
    <w:rsid w:val="00E94A60"/>
    <w:rsid w:val="00EC0B3A"/>
    <w:rsid w:val="00EC5217"/>
    <w:rsid w:val="00EC62E5"/>
    <w:rsid w:val="00EC6D67"/>
    <w:rsid w:val="00ED0CA4"/>
    <w:rsid w:val="00ED157C"/>
    <w:rsid w:val="00ED392C"/>
    <w:rsid w:val="00ED4F86"/>
    <w:rsid w:val="00EF6734"/>
    <w:rsid w:val="00EF7E83"/>
    <w:rsid w:val="00F139DD"/>
    <w:rsid w:val="00F25A01"/>
    <w:rsid w:val="00F34D00"/>
    <w:rsid w:val="00F50C19"/>
    <w:rsid w:val="00F90B81"/>
    <w:rsid w:val="00FA6B58"/>
    <w:rsid w:val="00FB05C0"/>
    <w:rsid w:val="00FC1317"/>
    <w:rsid w:val="00FC1BEA"/>
    <w:rsid w:val="00FD4766"/>
    <w:rsid w:val="00FD6249"/>
    <w:rsid w:val="00FE753D"/>
    <w:rsid w:val="00FF19A8"/>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paragraph" w:styleId="Revision">
    <w:name w:val="Revision"/>
    <w:hidden/>
    <w:uiPriority w:val="99"/>
    <w:semiHidden/>
    <w:rsid w:val="00D7617C"/>
    <w:rPr>
      <w:rFonts w:ascii="MS Serif" w:hAnsi="MS Serif"/>
    </w:rPr>
  </w:style>
  <w:style w:type="character" w:styleId="PlaceholderText">
    <w:name w:val="Placeholder Text"/>
    <w:basedOn w:val="DefaultParagraphFont"/>
    <w:uiPriority w:val="99"/>
    <w:semiHidden/>
    <w:rsid w:val="00130B42"/>
    <w:rPr>
      <w:color w:val="808080"/>
    </w:rPr>
  </w:style>
  <w:style w:type="character" w:customStyle="1" w:styleId="Style1">
    <w:name w:val="Style1"/>
    <w:basedOn w:val="DefaultParagraphFont"/>
    <w:uiPriority w:val="1"/>
    <w:rsid w:val="001D71BC"/>
  </w:style>
  <w:style w:type="character" w:customStyle="1" w:styleId="black">
    <w:name w:val="black"/>
    <w:basedOn w:val="DefaultParagraphFont"/>
    <w:rsid w:val="00A635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A15FF7C1-7364-40C1-8907-15DA6D5FE7BF}"/>
      </w:docPartPr>
      <w:docPartBody>
        <w:p w:rsidR="00B341C1" w:rsidRDefault="00B013FF">
          <w:r w:rsidRPr="0026776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13FF"/>
    <w:rsid w:val="00B013FF"/>
    <w:rsid w:val="00B341C1"/>
    <w:rsid w:val="00CA6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13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docProps/app.xml><?xml version="1.0" encoding="utf-8"?>
<Properties xmlns="http://schemas.openxmlformats.org/officeDocument/2006/extended-properties" xmlns:vt="http://schemas.openxmlformats.org/officeDocument/2006/docPropsVTypes">
  <Template>Normal</Template>
  <TotalTime>942</TotalTime>
  <Pages>15</Pages>
  <Words>4832</Words>
  <Characters>27547</Characters>
  <Application>Microsoft Office Word</Application>
  <DocSecurity>0</DocSecurity>
  <Lines>229</Lines>
  <Paragraphs>64</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2315</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John Molinar</cp:lastModifiedBy>
  <cp:revision>5</cp:revision>
  <cp:lastPrinted>2011-04-08T17:40:00Z</cp:lastPrinted>
  <dcterms:created xsi:type="dcterms:W3CDTF">2024-04-10T22:02:00Z</dcterms:created>
  <dcterms:modified xsi:type="dcterms:W3CDTF">2024-04-11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0c5b7f15bbbf5f0a54815f315635b283588c9154564d4af8fc85c54bd0604685</vt:lpwstr>
  </property>
</Properties>
</file>